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C2B10B" w14:textId="696AFB14" w:rsidR="00197B89" w:rsidRDefault="00197B89" w:rsidP="00DD1B9E">
      <w:pPr>
        <w:pStyle w:val="Heading1"/>
        <w:numPr>
          <w:ilvl w:val="0"/>
          <w:numId w:val="0"/>
        </w:numPr>
        <w:ind w:left="574" w:hanging="574"/>
      </w:pPr>
      <w:r>
        <w:t xml:space="preserve">Lab </w:t>
      </w:r>
      <w:r w:rsidR="007673DD">
        <w:t>8: Bitcoin and Blockchain</w:t>
      </w:r>
    </w:p>
    <w:p w14:paraId="0D0EA859" w14:textId="77777777" w:rsidR="00197B89" w:rsidRDefault="00B421BC" w:rsidP="00B421BC">
      <w:pPr>
        <w:pStyle w:val="Heading2"/>
        <w:numPr>
          <w:ilvl w:val="0"/>
          <w:numId w:val="0"/>
        </w:numPr>
        <w:ind w:left="900" w:hanging="900"/>
      </w:pPr>
      <w:r>
        <w:t>1</w:t>
      </w:r>
      <w:r>
        <w:tab/>
      </w:r>
      <w:r w:rsidR="00197B89">
        <w:t>Details</w:t>
      </w:r>
    </w:p>
    <w:p w14:paraId="3D63EE25" w14:textId="1DB17180" w:rsidR="00B421BC" w:rsidRPr="00DD1B9E" w:rsidRDefault="00197B89" w:rsidP="00784702">
      <w:pPr>
        <w:tabs>
          <w:tab w:val="clear" w:pos="851"/>
          <w:tab w:val="left" w:pos="993"/>
        </w:tabs>
        <w:ind w:left="993" w:hanging="993"/>
      </w:pPr>
      <w:r>
        <w:t>Aim:</w:t>
      </w:r>
      <w:r>
        <w:tab/>
      </w:r>
      <w:r>
        <w:tab/>
        <w:t xml:space="preserve">To provide </w:t>
      </w:r>
      <w:r w:rsidR="00B421BC">
        <w:t xml:space="preserve">a foundation </w:t>
      </w:r>
      <w:r w:rsidR="00184154" w:rsidRPr="0081364B">
        <w:rPr>
          <w:noProof/>
        </w:rPr>
        <w:t>in</w:t>
      </w:r>
      <w:r w:rsidR="00184154">
        <w:t xml:space="preserve"> understanding </w:t>
      </w:r>
      <w:r w:rsidR="007673DD">
        <w:t>in Bitcoin and Blockchain.</w:t>
      </w:r>
    </w:p>
    <w:p w14:paraId="2CCF1B7E" w14:textId="45CCED9F" w:rsidR="00F30D70" w:rsidRPr="00F30D70" w:rsidRDefault="00197B89" w:rsidP="00F30D70">
      <w:pPr>
        <w:pStyle w:val="Heading2"/>
        <w:numPr>
          <w:ilvl w:val="0"/>
          <w:numId w:val="5"/>
        </w:numPr>
        <w:ind w:hanging="720"/>
      </w:pPr>
      <w:r>
        <w:t>Activities</w:t>
      </w:r>
    </w:p>
    <w:p w14:paraId="5BA9419D" w14:textId="495922E5" w:rsidR="00F30D70" w:rsidRDefault="00F30D70" w:rsidP="00F30D70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611C0D">
        <w:rPr>
          <w:b/>
          <w:noProof/>
        </w:rPr>
        <w:fldChar w:fldCharType="begin"/>
      </w:r>
      <w:r w:rsidR="00611C0D">
        <w:rPr>
          <w:b/>
          <w:noProof/>
        </w:rPr>
        <w:instrText xml:space="preserve"> SEQ Tutorialsl2 \* MERGEFORMAT  \* MERGEFORMAT </w:instrText>
      </w:r>
      <w:r w:rsidR="00611C0D">
        <w:rPr>
          <w:b/>
          <w:noProof/>
        </w:rPr>
        <w:fldChar w:fldCharType="separate"/>
      </w:r>
      <w:r w:rsidR="00004930" w:rsidRPr="00004930">
        <w:rPr>
          <w:b/>
          <w:noProof/>
        </w:rPr>
        <w:t>1</w:t>
      </w:r>
      <w:r w:rsidR="00611C0D">
        <w:rPr>
          <w:b/>
          <w:noProof/>
        </w:rPr>
        <w:fldChar w:fldCharType="end"/>
      </w:r>
      <w:r w:rsidRPr="007F6074">
        <w:rPr>
          <w:b/>
        </w:rPr>
        <w:tab/>
      </w:r>
      <w:r>
        <w:t xml:space="preserve">Using blockchain.info, find the details of the genesis block: </w:t>
      </w:r>
    </w:p>
    <w:p w14:paraId="07471CC0" w14:textId="77777777" w:rsidR="00F30D70" w:rsidRDefault="00F30D70" w:rsidP="00F30D70">
      <w:pPr>
        <w:tabs>
          <w:tab w:val="clear" w:pos="357"/>
        </w:tabs>
      </w:pPr>
    </w:p>
    <w:p w14:paraId="056DD8E7" w14:textId="06258C90" w:rsidR="00F30D70" w:rsidRDefault="00F30D70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Date created:</w:t>
      </w:r>
    </w:p>
    <w:p w14:paraId="6226D0CF" w14:textId="77777777" w:rsidR="00F30D70" w:rsidRDefault="00F30D70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1D9FD18" w14:textId="2646CE87" w:rsidR="00F30D70" w:rsidRDefault="00F30D70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Reward:</w:t>
      </w:r>
    </w:p>
    <w:p w14:paraId="52CF867E" w14:textId="77777777" w:rsidR="00F30D70" w:rsidRDefault="00F30D70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98E3159" w14:textId="4459A6AF" w:rsidR="00F30D70" w:rsidRDefault="00F30D70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Number of transactions:</w:t>
      </w:r>
    </w:p>
    <w:p w14:paraId="0F0816A6" w14:textId="77777777" w:rsidR="00F30D70" w:rsidRDefault="00F30D70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E5C733F" w14:textId="45D4BD14" w:rsidR="00F30D70" w:rsidRDefault="00F30D70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Size of block:</w:t>
      </w:r>
    </w:p>
    <w:p w14:paraId="3D382A19" w14:textId="77777777" w:rsidR="00DD30B1" w:rsidRDefault="00DD30B1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EB3C6D7" w14:textId="4A08D179" w:rsidR="00DD30B1" w:rsidRDefault="00DD30B1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account received the mining reward for the genesis block (last four digits):</w:t>
      </w:r>
    </w:p>
    <w:p w14:paraId="41E00411" w14:textId="77777777" w:rsidR="00DD30B1" w:rsidRDefault="00DD30B1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15D867B" w14:textId="0C93D079" w:rsidR="00DD30B1" w:rsidRDefault="00DD30B1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How many USD does the original miner have in </w:t>
      </w:r>
      <w:r w:rsidR="00784702">
        <w:rPr>
          <w:b/>
        </w:rPr>
        <w:t>the</w:t>
      </w:r>
      <w:r>
        <w:rPr>
          <w:b/>
        </w:rPr>
        <w:t xml:space="preserve"> account</w:t>
      </w:r>
      <w:r w:rsidR="00784702">
        <w:rPr>
          <w:b/>
        </w:rPr>
        <w:t xml:space="preserve"> they used for the first genesis </w:t>
      </w:r>
      <w:proofErr w:type="gramStart"/>
      <w:r w:rsidR="00784702">
        <w:rPr>
          <w:b/>
        </w:rPr>
        <w:t>record</w:t>
      </w:r>
      <w:r>
        <w:rPr>
          <w:b/>
        </w:rPr>
        <w:t>:</w:t>
      </w:r>
      <w:proofErr w:type="gramEnd"/>
    </w:p>
    <w:p w14:paraId="7BBE1266" w14:textId="77777777" w:rsidR="00F30D70" w:rsidRDefault="00F30D70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1B54E2D" w14:textId="50BA5C1A" w:rsidR="00C22A95" w:rsidRDefault="00C22A95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en did the genesis block creator stop trading?</w:t>
      </w:r>
    </w:p>
    <w:p w14:paraId="22DC5625" w14:textId="77777777" w:rsidR="00784702" w:rsidRDefault="00784702" w:rsidP="00F30D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2A694DA" w14:textId="77777777" w:rsidR="00F30D70" w:rsidRDefault="00F30D70" w:rsidP="00B421BC">
      <w:pPr>
        <w:tabs>
          <w:tab w:val="clear" w:pos="357"/>
        </w:tabs>
        <w:ind w:left="567" w:hanging="567"/>
        <w:rPr>
          <w:b/>
        </w:rPr>
      </w:pPr>
    </w:p>
    <w:p w14:paraId="34876DA5" w14:textId="0D668302" w:rsidR="00F80497" w:rsidRDefault="00B421BC" w:rsidP="00F30D70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847E0A">
        <w:fldChar w:fldCharType="begin"/>
      </w:r>
      <w:r w:rsidR="00847E0A">
        <w:instrText xml:space="preserve"> SEQ Tutorialsl2 \* MERGEFORMAT  \* MERGEFORMAT </w:instrText>
      </w:r>
      <w:r w:rsidR="00847E0A">
        <w:fldChar w:fldCharType="separate"/>
      </w:r>
      <w:r w:rsidR="00004930" w:rsidRPr="00004930">
        <w:rPr>
          <w:b/>
          <w:noProof/>
        </w:rPr>
        <w:t>2</w:t>
      </w:r>
      <w:r w:rsidR="00847E0A">
        <w:rPr>
          <w:b/>
          <w:noProof/>
        </w:rPr>
        <w:fldChar w:fldCharType="end"/>
      </w:r>
      <w:r w:rsidRPr="007F6074">
        <w:rPr>
          <w:b/>
        </w:rPr>
        <w:tab/>
      </w:r>
      <w:r w:rsidR="007673DD">
        <w:t xml:space="preserve">Using blockchain.info, determine the following </w:t>
      </w:r>
    </w:p>
    <w:p w14:paraId="4A861E9E" w14:textId="77777777" w:rsidR="00F80497" w:rsidRDefault="00F80497" w:rsidP="00B421BC">
      <w:pPr>
        <w:tabs>
          <w:tab w:val="clear" w:pos="357"/>
        </w:tabs>
        <w:ind w:left="567" w:hanging="567"/>
      </w:pPr>
    </w:p>
    <w:p w14:paraId="71CE41A3" w14:textId="2047A84E" w:rsidR="008B7FF6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otal bitcoins in circulation:</w:t>
      </w:r>
    </w:p>
    <w:p w14:paraId="4BC6AF80" w14:textId="77777777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81073E7" w14:textId="40366F87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ost recent hash block (last four hex digits):</w:t>
      </w:r>
    </w:p>
    <w:p w14:paraId="2A3B4E45" w14:textId="77777777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3616C4F" w14:textId="4B84B325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Block reward per block:</w:t>
      </w:r>
    </w:p>
    <w:p w14:paraId="3CD95EDE" w14:textId="77777777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A194EF9" w14:textId="1C58044B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Difficulty:</w:t>
      </w:r>
    </w:p>
    <w:p w14:paraId="10B8F909" w14:textId="77777777" w:rsidR="008B7FF6" w:rsidRDefault="008B7FF6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3369AA0" w14:textId="2D7C0CD1" w:rsidR="008B7FF6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Average time between blocks:</w:t>
      </w:r>
    </w:p>
    <w:p w14:paraId="5D876008" w14:textId="77777777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B0475B6" w14:textId="23912A1E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arket capitalisation (USD):</w:t>
      </w:r>
    </w:p>
    <w:p w14:paraId="45247B0B" w14:textId="77777777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3098191" w14:textId="47349901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 hr price (USD):</w:t>
      </w:r>
    </w:p>
    <w:p w14:paraId="6EBC41C8" w14:textId="77777777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7DEA53D" w14:textId="1C679B4E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hr transactions (USD):</w:t>
      </w:r>
    </w:p>
    <w:p w14:paraId="4375E1E3" w14:textId="77777777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DBDD102" w14:textId="0608131F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ash rate:</w:t>
      </w:r>
    </w:p>
    <w:p w14:paraId="5228D5EF" w14:textId="77777777" w:rsidR="00FC0E0E" w:rsidRDefault="00FC0E0E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3A413C2" w14:textId="44655C87" w:rsidR="00FC0E0E" w:rsidRDefault="00FC0E0E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Last successful miner:</w:t>
      </w:r>
    </w:p>
    <w:p w14:paraId="577BD348" w14:textId="77777777" w:rsidR="00FC0E0E" w:rsidRDefault="00FC0E0E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F9B8C0B" w14:textId="0D587C82" w:rsidR="00FC0E0E" w:rsidRDefault="00FC0E0E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aximum block size:</w:t>
      </w:r>
    </w:p>
    <w:p w14:paraId="0DD6E05F" w14:textId="77777777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76A58FC" w14:textId="45D35B87" w:rsidR="007673DD" w:rsidRDefault="007673DD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Balance for </w:t>
      </w:r>
      <w:r w:rsidRPr="007673DD">
        <w:rPr>
          <w:b/>
        </w:rPr>
        <w:t>1GbVUSW5WJmRCpaCJ4hanUny77oDaWW4to</w:t>
      </w:r>
      <w:r>
        <w:rPr>
          <w:b/>
        </w:rPr>
        <w:t>:</w:t>
      </w:r>
    </w:p>
    <w:p w14:paraId="00D6A320" w14:textId="77777777" w:rsidR="00804329" w:rsidRDefault="00804329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ED2341F" w14:textId="77777777" w:rsidR="007673DD" w:rsidRDefault="007673DD" w:rsidP="001C462B">
      <w:pPr>
        <w:tabs>
          <w:tab w:val="clear" w:pos="357"/>
        </w:tabs>
        <w:ind w:left="567" w:hanging="567"/>
        <w:rPr>
          <w:b/>
        </w:rPr>
      </w:pPr>
    </w:p>
    <w:p w14:paraId="453CC28A" w14:textId="2EF7E2A0" w:rsidR="001C462B" w:rsidRDefault="001C462B" w:rsidP="001C462B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847E0A">
        <w:fldChar w:fldCharType="begin"/>
      </w:r>
      <w:r w:rsidR="00847E0A">
        <w:instrText xml:space="preserve"> SEQ Tutorialsl2 \* MERGEFORMAT  \* MERGEFORMAT </w:instrText>
      </w:r>
      <w:r w:rsidR="00847E0A">
        <w:fldChar w:fldCharType="separate"/>
      </w:r>
      <w:r w:rsidR="00004930" w:rsidRPr="00004930">
        <w:rPr>
          <w:b/>
          <w:noProof/>
        </w:rPr>
        <w:t>3</w:t>
      </w:r>
      <w:r w:rsidR="00847E0A">
        <w:rPr>
          <w:b/>
          <w:noProof/>
        </w:rPr>
        <w:fldChar w:fldCharType="end"/>
      </w:r>
      <w:r w:rsidRPr="007F6074">
        <w:rPr>
          <w:b/>
        </w:rPr>
        <w:tab/>
      </w:r>
      <w:r w:rsidRPr="00F80497">
        <w:t xml:space="preserve">Download </w:t>
      </w:r>
      <w:r w:rsidR="00004930">
        <w:t xml:space="preserve">and created </w:t>
      </w:r>
      <w:r w:rsidR="007673DD">
        <w:t>the Python file defined on this page:</w:t>
      </w:r>
    </w:p>
    <w:p w14:paraId="46FFFFA6" w14:textId="77777777" w:rsidR="001C462B" w:rsidRDefault="001C462B" w:rsidP="001C462B">
      <w:pPr>
        <w:tabs>
          <w:tab w:val="clear" w:pos="357"/>
        </w:tabs>
        <w:ind w:left="567" w:hanging="567"/>
      </w:pPr>
    </w:p>
    <w:p w14:paraId="1C693101" w14:textId="2CA59BF1" w:rsidR="007673DD" w:rsidRDefault="00847E0A" w:rsidP="001C462B">
      <w:pPr>
        <w:tabs>
          <w:tab w:val="clear" w:pos="357"/>
        </w:tabs>
        <w:ind w:left="567" w:hanging="567"/>
      </w:pPr>
      <w:hyperlink r:id="rId8" w:history="1">
        <w:r w:rsidR="007673DD" w:rsidRPr="00E66B4D">
          <w:rPr>
            <w:rStyle w:val="Hyperlink"/>
          </w:rPr>
          <w:t>https://asecuritysite.com/encryption/bit</w:t>
        </w:r>
      </w:hyperlink>
    </w:p>
    <w:p w14:paraId="685C49AF" w14:textId="77777777" w:rsidR="007673DD" w:rsidRDefault="007673DD" w:rsidP="001C462B">
      <w:pPr>
        <w:tabs>
          <w:tab w:val="clear" w:pos="357"/>
        </w:tabs>
        <w:ind w:left="567" w:hanging="567"/>
      </w:pPr>
    </w:p>
    <w:p w14:paraId="1342E7FC" w14:textId="649BD937" w:rsidR="001C462B" w:rsidRDefault="00F705BB" w:rsidP="007673DD">
      <w:pPr>
        <w:tabs>
          <w:tab w:val="clear" w:pos="357"/>
        </w:tabs>
        <w:ind w:left="567" w:hanging="567"/>
      </w:pPr>
      <w:r>
        <w:t xml:space="preserve">Now run the Python </w:t>
      </w:r>
      <w:proofErr w:type="gramStart"/>
      <w:r>
        <w:t>file, and</w:t>
      </w:r>
      <w:proofErr w:type="gramEnd"/>
      <w:r>
        <w:t xml:space="preserve"> c</w:t>
      </w:r>
      <w:r w:rsidR="007673DD">
        <w:t>o</w:t>
      </w:r>
      <w:r w:rsidR="00EE3681">
        <w:t>mpare the results in L.1.2</w:t>
      </w:r>
      <w:r w:rsidR="007673DD">
        <w:t>.</w:t>
      </w:r>
    </w:p>
    <w:p w14:paraId="08CA6074" w14:textId="77777777" w:rsidR="001C462B" w:rsidRDefault="001C462B" w:rsidP="008B7FF6">
      <w:pPr>
        <w:tabs>
          <w:tab w:val="clear" w:pos="357"/>
        </w:tabs>
      </w:pPr>
    </w:p>
    <w:p w14:paraId="4CDC3427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otal bitcoins in circulation:</w:t>
      </w:r>
    </w:p>
    <w:p w14:paraId="36C9964F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E9832E2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ost recent hash block (last four hex digits):</w:t>
      </w:r>
    </w:p>
    <w:p w14:paraId="5FE4EE4D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C96F6E2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Block reward per block:</w:t>
      </w:r>
    </w:p>
    <w:p w14:paraId="768A200E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BFC9EEA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Difficulty:</w:t>
      </w:r>
    </w:p>
    <w:p w14:paraId="15694B28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374F056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Average time between blocks:</w:t>
      </w:r>
    </w:p>
    <w:p w14:paraId="3834CC90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C98886D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arket capitalisation (USD):</w:t>
      </w:r>
    </w:p>
    <w:p w14:paraId="62B6AED0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55D4D03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 hr price (USD):</w:t>
      </w:r>
    </w:p>
    <w:p w14:paraId="376031B3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05F700E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hr transactions (USD):</w:t>
      </w:r>
    </w:p>
    <w:p w14:paraId="685A7C43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25DF280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ash rate:</w:t>
      </w:r>
    </w:p>
    <w:p w14:paraId="192D10C3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0E8D0D8" w14:textId="77777777" w:rsidR="007673DD" w:rsidRDefault="007673DD" w:rsidP="007673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Balance for </w:t>
      </w:r>
      <w:r w:rsidRPr="007673DD">
        <w:rPr>
          <w:b/>
        </w:rPr>
        <w:t>1GbVUSW5WJmRCpaCJ4hanUny77oDaWW4to</w:t>
      </w:r>
      <w:r>
        <w:rPr>
          <w:b/>
        </w:rPr>
        <w:t>:</w:t>
      </w:r>
    </w:p>
    <w:p w14:paraId="12BA6032" w14:textId="77777777"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38D6F77" w14:textId="2FA47A93" w:rsidR="00805369" w:rsidRDefault="00805369" w:rsidP="00805369">
      <w:pPr>
        <w:pStyle w:val="Heading2"/>
        <w:numPr>
          <w:ilvl w:val="0"/>
          <w:numId w:val="0"/>
        </w:numPr>
        <w:pBdr>
          <w:bottom w:val="single" w:sz="4" w:space="0" w:color="auto"/>
        </w:pBdr>
        <w:ind w:left="900" w:hanging="900"/>
      </w:pPr>
      <w:r>
        <w:t>C</w:t>
      </w:r>
      <w:r>
        <w:tab/>
        <w:t>Ethereum</w:t>
      </w:r>
    </w:p>
    <w:p w14:paraId="22247EB6" w14:textId="2DF679BC" w:rsidR="00805369" w:rsidRDefault="00805369" w:rsidP="00805369">
      <w:r>
        <w:t>Demo:</w:t>
      </w:r>
      <w:r>
        <w:tab/>
      </w:r>
      <w:hyperlink r:id="rId9" w:history="1">
        <w:r w:rsidRPr="00E66B4D">
          <w:rPr>
            <w:rStyle w:val="Hyperlink"/>
          </w:rPr>
          <w:t>https://www.youtube.com/watch?v=Gl3Suylr-7E</w:t>
        </w:r>
      </w:hyperlink>
    </w:p>
    <w:p w14:paraId="361B0D21" w14:textId="0C701690" w:rsidR="00337782" w:rsidRDefault="00337782" w:rsidP="00805369">
      <w:r>
        <w:t>Outline:</w:t>
      </w:r>
      <w:r>
        <w:tab/>
      </w:r>
      <w:r w:rsidRPr="00337782">
        <w:t>https://asecuritysite.com/subjects/chapter91</w:t>
      </w:r>
    </w:p>
    <w:p w14:paraId="5FEB4AE5" w14:textId="77777777" w:rsidR="00805369" w:rsidRPr="00805369" w:rsidRDefault="00805369" w:rsidP="00805369"/>
    <w:p w14:paraId="25F63652" w14:textId="77777777" w:rsidR="00C113E3" w:rsidRDefault="00805369" w:rsidP="00805369">
      <w:r>
        <w:t xml:space="preserve">On your desktop computer, download </w:t>
      </w:r>
      <w:proofErr w:type="spellStart"/>
      <w:r>
        <w:t>Geth</w:t>
      </w:r>
      <w:proofErr w:type="spellEnd"/>
      <w:r>
        <w:t xml:space="preserve">, and install it. </w:t>
      </w:r>
    </w:p>
    <w:p w14:paraId="414A85F5" w14:textId="77777777" w:rsidR="00C113E3" w:rsidRDefault="00C113E3" w:rsidP="00805369"/>
    <w:p w14:paraId="07041016" w14:textId="2852D0BD" w:rsidR="00C113E3" w:rsidRDefault="00847E0A" w:rsidP="00805369">
      <w:hyperlink r:id="rId10" w:history="1">
        <w:r w:rsidR="001F3365" w:rsidRPr="00E66B4D">
          <w:rPr>
            <w:rStyle w:val="Hyperlink"/>
          </w:rPr>
          <w:t>https://geth.ethereum.org/downloads/</w:t>
        </w:r>
      </w:hyperlink>
    </w:p>
    <w:p w14:paraId="6C7B0A37" w14:textId="77777777" w:rsidR="001F3365" w:rsidRDefault="001F3365" w:rsidP="00805369"/>
    <w:p w14:paraId="0C1EBADB" w14:textId="7437662C" w:rsidR="001F3365" w:rsidRDefault="00A50BFE" w:rsidP="00805369">
      <w:r>
        <w:t>Open a terminal on your Windows desktop and run as an Administrator. Next g</w:t>
      </w:r>
      <w:r w:rsidR="001F3365">
        <w:t xml:space="preserve">o to </w:t>
      </w:r>
      <w:r>
        <w:t>“</w:t>
      </w:r>
      <w:r w:rsidR="001F3365">
        <w:t>c:\program files\</w:t>
      </w:r>
      <w:proofErr w:type="spellStart"/>
      <w:r w:rsidR="001F3365">
        <w:t>geth</w:t>
      </w:r>
      <w:proofErr w:type="spellEnd"/>
      <w:r>
        <w:t>” folder.</w:t>
      </w:r>
    </w:p>
    <w:p w14:paraId="41E9CC2C" w14:textId="77777777" w:rsidR="00C113E3" w:rsidRDefault="00C113E3" w:rsidP="00805369"/>
    <w:p w14:paraId="04284745" w14:textId="7ED93F3C" w:rsidR="003A473F" w:rsidRDefault="00A50BFE" w:rsidP="001F3365">
      <w:r>
        <w:t xml:space="preserve">We are going to create the blockchain in the </w:t>
      </w:r>
      <w:r w:rsidRPr="00A50BFE">
        <w:rPr>
          <w:b/>
        </w:rPr>
        <w:t>c:\eth6</w:t>
      </w:r>
      <w:r>
        <w:t xml:space="preserve"> folder. </w:t>
      </w:r>
      <w:r w:rsidR="003A473F">
        <w:t xml:space="preserve">First create </w:t>
      </w:r>
      <w:r w:rsidR="003A473F" w:rsidRPr="00A50BFE">
        <w:rPr>
          <w:b/>
        </w:rPr>
        <w:t>three new accounts</w:t>
      </w:r>
      <w:r w:rsidR="003A473F">
        <w:t>:</w:t>
      </w:r>
    </w:p>
    <w:p w14:paraId="25055C37" w14:textId="77777777" w:rsidR="00A50BFE" w:rsidRDefault="00A50BFE" w:rsidP="001F3365"/>
    <w:p w14:paraId="59AF6DA4" w14:textId="07F55A78" w:rsidR="00A50BFE" w:rsidRPr="00CF0CB3" w:rsidRDefault="00A50BFE" w:rsidP="001F3365">
      <w:pPr>
        <w:rPr>
          <w:rFonts w:ascii="Lucida Console" w:hAnsi="Lucida Console"/>
        </w:rPr>
      </w:pPr>
      <w:r w:rsidRPr="00CF0CB3">
        <w:rPr>
          <w:rFonts w:ascii="Lucida Console" w:hAnsi="Lucida Console"/>
        </w:rPr>
        <w:t>C:\program files\</w:t>
      </w:r>
      <w:proofErr w:type="spellStart"/>
      <w:r w:rsidRPr="00CF0CB3">
        <w:rPr>
          <w:rFonts w:ascii="Lucida Console" w:hAnsi="Lucida Console"/>
        </w:rPr>
        <w:t>geth</w:t>
      </w:r>
      <w:proofErr w:type="spellEnd"/>
      <w:r w:rsidRPr="00CF0CB3">
        <w:rPr>
          <w:rFonts w:ascii="Lucida Console" w:hAnsi="Lucida Console"/>
        </w:rPr>
        <w:t xml:space="preserve">&gt; </w:t>
      </w:r>
      <w:proofErr w:type="spellStart"/>
      <w:r w:rsidRPr="00CF0CB3">
        <w:rPr>
          <w:rFonts w:ascii="Lucida Console" w:hAnsi="Lucida Console"/>
          <w:b/>
          <w:sz w:val="24"/>
          <w:szCs w:val="24"/>
        </w:rPr>
        <w:t>get</w:t>
      </w:r>
      <w:r w:rsidR="00CF0CB3" w:rsidRPr="00CF0CB3">
        <w:rPr>
          <w:rFonts w:ascii="Lucida Console" w:hAnsi="Lucida Console"/>
          <w:b/>
          <w:sz w:val="24"/>
          <w:szCs w:val="24"/>
        </w:rPr>
        <w:t>h</w:t>
      </w:r>
      <w:proofErr w:type="spellEnd"/>
      <w:r w:rsidRPr="00CF0CB3">
        <w:rPr>
          <w:rFonts w:ascii="Lucida Console" w:hAnsi="Lucida Console"/>
          <w:b/>
          <w:sz w:val="24"/>
          <w:szCs w:val="24"/>
        </w:rPr>
        <w:t xml:space="preserve"> --</w:t>
      </w:r>
      <w:proofErr w:type="spellStart"/>
      <w:r w:rsidRPr="00CF0CB3">
        <w:rPr>
          <w:rFonts w:ascii="Lucida Console" w:hAnsi="Lucida Console"/>
          <w:b/>
          <w:sz w:val="24"/>
          <w:szCs w:val="24"/>
        </w:rPr>
        <w:t>datadir</w:t>
      </w:r>
      <w:proofErr w:type="spellEnd"/>
      <w:r w:rsidRPr="00CF0CB3">
        <w:rPr>
          <w:rFonts w:ascii="Lucida Console" w:hAnsi="Lucida Console"/>
          <w:b/>
          <w:sz w:val="24"/>
          <w:szCs w:val="24"/>
        </w:rPr>
        <w:t>=c:\eth6 account new</w:t>
      </w:r>
    </w:p>
    <w:p w14:paraId="7E8D3D36" w14:textId="77777777" w:rsidR="0086123E" w:rsidRDefault="0086123E" w:rsidP="001F3365"/>
    <w:p w14:paraId="53682386" w14:textId="1A1EA750" w:rsidR="0086123E" w:rsidRDefault="0086123E" w:rsidP="0086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Your new account is locked with a password. Please give a password. Do not forget this password.</w:t>
      </w:r>
    </w:p>
    <w:p w14:paraId="5D279BED" w14:textId="23BA453F" w:rsidR="0086123E" w:rsidRDefault="0086123E" w:rsidP="0086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Passphrase: </w:t>
      </w:r>
      <w:r w:rsidRPr="0086123E">
        <w:rPr>
          <w:b/>
        </w:rPr>
        <w:t>Qwerty1</w:t>
      </w:r>
    </w:p>
    <w:p w14:paraId="5395C18B" w14:textId="44FDE3D1" w:rsidR="0086123E" w:rsidRDefault="0086123E" w:rsidP="0086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Repeat passphrase: </w:t>
      </w:r>
      <w:r w:rsidRPr="0086123E">
        <w:rPr>
          <w:b/>
        </w:rPr>
        <w:t>Qwerty1</w:t>
      </w:r>
    </w:p>
    <w:p w14:paraId="0B723BF4" w14:textId="332EC14C" w:rsidR="0086123E" w:rsidRDefault="0086123E" w:rsidP="0086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ddress: {5cba4752a6fe25ffbd7710a67900d3517d7be4db}</w:t>
      </w:r>
    </w:p>
    <w:p w14:paraId="1842C2BD" w14:textId="77777777" w:rsidR="003A473F" w:rsidRDefault="003A473F" w:rsidP="001F3365"/>
    <w:p w14:paraId="0F428564" w14:textId="1C6CCDD3" w:rsidR="001F3365" w:rsidRDefault="001F3365" w:rsidP="001F3365">
      <w:r>
        <w:t xml:space="preserve">Open </w:t>
      </w:r>
      <w:proofErr w:type="spellStart"/>
      <w:r>
        <w:t>custom.json</w:t>
      </w:r>
      <w:proofErr w:type="spellEnd"/>
      <w:r>
        <w:t>, and copy and paste the following</w:t>
      </w:r>
      <w:r w:rsidR="0086123E">
        <w:t xml:space="preserve"> details for your genesis block, but </w:t>
      </w:r>
      <w:r w:rsidR="0086123E" w:rsidRPr="00A50BFE">
        <w:rPr>
          <w:b/>
        </w:rPr>
        <w:t>replace the hex IDs with the three accounts that you have created</w:t>
      </w:r>
      <w:r w:rsidR="0086123E">
        <w:t>:</w:t>
      </w:r>
    </w:p>
    <w:p w14:paraId="060405D4" w14:textId="77777777" w:rsidR="001F3365" w:rsidRDefault="001F3365" w:rsidP="001F3365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5260"/>
        </w:tabs>
      </w:pPr>
      <w:r>
        <w:tab/>
      </w:r>
    </w:p>
    <w:p w14:paraId="636047D7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{</w:t>
      </w:r>
    </w:p>
    <w:p w14:paraId="7FB0FB49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"config": {</w:t>
      </w:r>
    </w:p>
    <w:p w14:paraId="43A52D36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    "</w:t>
      </w:r>
      <w:proofErr w:type="spellStart"/>
      <w:r w:rsidRPr="00805369">
        <w:rPr>
          <w:rFonts w:ascii="Lucida Console" w:hAnsi="Lucida Console"/>
          <w:sz w:val="18"/>
          <w:szCs w:val="18"/>
        </w:rPr>
        <w:t>chainId</w:t>
      </w:r>
      <w:proofErr w:type="spellEnd"/>
      <w:r w:rsidRPr="00805369">
        <w:rPr>
          <w:rFonts w:ascii="Lucida Console" w:hAnsi="Lucida Console"/>
          <w:sz w:val="18"/>
          <w:szCs w:val="18"/>
        </w:rPr>
        <w:t>": 15,</w:t>
      </w:r>
    </w:p>
    <w:p w14:paraId="32C436AD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    "</w:t>
      </w:r>
      <w:proofErr w:type="spellStart"/>
      <w:r w:rsidRPr="00805369">
        <w:rPr>
          <w:rFonts w:ascii="Lucida Console" w:hAnsi="Lucida Console"/>
          <w:sz w:val="18"/>
          <w:szCs w:val="18"/>
        </w:rPr>
        <w:t>homesteadBlock</w:t>
      </w:r>
      <w:proofErr w:type="spellEnd"/>
      <w:r w:rsidRPr="00805369">
        <w:rPr>
          <w:rFonts w:ascii="Lucida Console" w:hAnsi="Lucida Console"/>
          <w:sz w:val="18"/>
          <w:szCs w:val="18"/>
        </w:rPr>
        <w:t>": 0,</w:t>
      </w:r>
    </w:p>
    <w:p w14:paraId="2C725E52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    "eip155Block": 0,</w:t>
      </w:r>
    </w:p>
    <w:p w14:paraId="3A99309A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    "eip158Block": 0</w:t>
      </w:r>
    </w:p>
    <w:p w14:paraId="21EA625B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},</w:t>
      </w:r>
    </w:p>
    <w:p w14:paraId="37CC11CE" w14:textId="65569E07" w:rsidR="001F3365" w:rsidRPr="00805369" w:rsidRDefault="00A50BFE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>
        <w:rPr>
          <w:rFonts w:ascii="Lucida Console" w:hAnsi="Lucida Console"/>
          <w:sz w:val="18"/>
          <w:szCs w:val="18"/>
        </w:rPr>
        <w:t xml:space="preserve">    "difficulty": "2000</w:t>
      </w:r>
      <w:r w:rsidR="001F3365" w:rsidRPr="00805369">
        <w:rPr>
          <w:rFonts w:ascii="Lucida Console" w:hAnsi="Lucida Console"/>
          <w:sz w:val="18"/>
          <w:szCs w:val="18"/>
        </w:rPr>
        <w:t>0000",</w:t>
      </w:r>
    </w:p>
    <w:p w14:paraId="2AD3D006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"</w:t>
      </w:r>
      <w:proofErr w:type="spellStart"/>
      <w:r w:rsidRPr="00805369">
        <w:rPr>
          <w:rFonts w:ascii="Lucida Console" w:hAnsi="Lucida Console"/>
          <w:sz w:val="18"/>
          <w:szCs w:val="18"/>
        </w:rPr>
        <w:t>gasLimit</w:t>
      </w:r>
      <w:proofErr w:type="spellEnd"/>
      <w:r w:rsidRPr="00805369">
        <w:rPr>
          <w:rFonts w:ascii="Lucida Console" w:hAnsi="Lucida Console"/>
          <w:sz w:val="18"/>
          <w:szCs w:val="18"/>
        </w:rPr>
        <w:t>": "0x3d0900",</w:t>
      </w:r>
    </w:p>
    <w:p w14:paraId="1AE034E6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"</w:t>
      </w:r>
      <w:proofErr w:type="spellStart"/>
      <w:r w:rsidRPr="00805369">
        <w:rPr>
          <w:rFonts w:ascii="Lucida Console" w:hAnsi="Lucida Console"/>
          <w:sz w:val="18"/>
          <w:szCs w:val="18"/>
        </w:rPr>
        <w:t>alloc</w:t>
      </w:r>
      <w:proofErr w:type="spellEnd"/>
      <w:r w:rsidRPr="00805369">
        <w:rPr>
          <w:rFonts w:ascii="Lucida Console" w:hAnsi="Lucida Console"/>
          <w:sz w:val="18"/>
          <w:szCs w:val="18"/>
        </w:rPr>
        <w:t>": {</w:t>
      </w:r>
    </w:p>
    <w:p w14:paraId="265A104E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    "</w:t>
      </w:r>
      <w:r w:rsidRPr="0086123E">
        <w:rPr>
          <w:rFonts w:ascii="Lucida Console" w:hAnsi="Lucida Console"/>
          <w:b/>
          <w:sz w:val="18"/>
          <w:szCs w:val="18"/>
        </w:rPr>
        <w:t>228041751ddb7365cc4bc75c4985d14d5db2432f</w:t>
      </w:r>
      <w:r w:rsidRPr="00805369">
        <w:rPr>
          <w:rFonts w:ascii="Lucida Console" w:hAnsi="Lucida Console"/>
          <w:sz w:val="18"/>
          <w:szCs w:val="18"/>
        </w:rPr>
        <w:t>": { "balance": "30000000" },</w:t>
      </w:r>
    </w:p>
    <w:p w14:paraId="68305561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    "</w:t>
      </w:r>
      <w:r w:rsidRPr="0086123E">
        <w:rPr>
          <w:rFonts w:ascii="Lucida Console" w:hAnsi="Lucida Console"/>
          <w:b/>
          <w:sz w:val="18"/>
          <w:szCs w:val="18"/>
        </w:rPr>
        <w:t>cdfc92d1b5dd1c9ee1c9e2368abc86a193ae35a5</w:t>
      </w:r>
      <w:r w:rsidRPr="00805369">
        <w:rPr>
          <w:rFonts w:ascii="Lucida Console" w:hAnsi="Lucida Console"/>
          <w:sz w:val="18"/>
          <w:szCs w:val="18"/>
        </w:rPr>
        <w:t>": { "balance": "40000000" },</w:t>
      </w:r>
    </w:p>
    <w:p w14:paraId="21484A4C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    "</w:t>
      </w:r>
      <w:r w:rsidRPr="0086123E">
        <w:rPr>
          <w:rFonts w:ascii="Lucida Console" w:hAnsi="Lucida Console"/>
          <w:b/>
          <w:sz w:val="18"/>
          <w:szCs w:val="18"/>
        </w:rPr>
        <w:t>c9c425ae15a0e66500ecf5b7a1c10c6ed35600b9</w:t>
      </w:r>
      <w:r w:rsidRPr="00805369">
        <w:rPr>
          <w:rFonts w:ascii="Lucida Console" w:hAnsi="Lucida Console"/>
          <w:sz w:val="18"/>
          <w:szCs w:val="18"/>
        </w:rPr>
        <w:t>": { "balance": "0x400000000000000" }</w:t>
      </w:r>
    </w:p>
    <w:p w14:paraId="6D571A33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41951981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  }</w:t>
      </w:r>
    </w:p>
    <w:p w14:paraId="100030D3" w14:textId="77777777" w:rsidR="001F3365" w:rsidRPr="00805369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}</w:t>
      </w:r>
    </w:p>
    <w:p w14:paraId="78620494" w14:textId="77777777" w:rsidR="001F3365" w:rsidRDefault="001F3365" w:rsidP="00805369"/>
    <w:p w14:paraId="02E9AD0D" w14:textId="718E9C03" w:rsidR="00805369" w:rsidRDefault="00805369" w:rsidP="00805369">
      <w:r>
        <w:t xml:space="preserve">Next run </w:t>
      </w:r>
      <w:proofErr w:type="spellStart"/>
      <w:r w:rsidRPr="00A50BFE">
        <w:rPr>
          <w:b/>
        </w:rPr>
        <w:t>geth</w:t>
      </w:r>
      <w:proofErr w:type="spellEnd"/>
      <w:r>
        <w:t xml:space="preserve"> and create the genesis block details:</w:t>
      </w:r>
    </w:p>
    <w:p w14:paraId="59A07E13" w14:textId="77777777" w:rsidR="00805369" w:rsidRDefault="00805369" w:rsidP="00805369"/>
    <w:p w14:paraId="5FA5BF77" w14:textId="0797C0CF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>
        <w:rPr>
          <w:rFonts w:ascii="Lucida Console" w:hAnsi="Lucida Console"/>
          <w:sz w:val="18"/>
          <w:szCs w:val="18"/>
        </w:rPr>
        <w:t>c</w:t>
      </w:r>
      <w:r w:rsidRPr="00805369">
        <w:rPr>
          <w:rFonts w:ascii="Lucida Console" w:hAnsi="Lucida Console"/>
          <w:sz w:val="18"/>
          <w:szCs w:val="18"/>
        </w:rPr>
        <w:t>:\Program Files\</w:t>
      </w:r>
      <w:proofErr w:type="spellStart"/>
      <w:r w:rsidRPr="00805369">
        <w:rPr>
          <w:rFonts w:ascii="Lucida Console" w:hAnsi="Lucida Console"/>
          <w:sz w:val="18"/>
          <w:szCs w:val="18"/>
        </w:rPr>
        <w:t>Geth</w:t>
      </w:r>
      <w:proofErr w:type="spellEnd"/>
      <w:r w:rsidRPr="00805369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805369">
        <w:rPr>
          <w:rFonts w:ascii="Lucida Console" w:hAnsi="Lucida Console"/>
          <w:b/>
          <w:sz w:val="20"/>
          <w:szCs w:val="20"/>
        </w:rPr>
        <w:t>geth</w:t>
      </w:r>
      <w:proofErr w:type="spellEnd"/>
      <w:r w:rsidRPr="00805369">
        <w:rPr>
          <w:rFonts w:ascii="Lucida Console" w:hAnsi="Lucida Console"/>
          <w:b/>
          <w:sz w:val="20"/>
          <w:szCs w:val="20"/>
        </w:rPr>
        <w:t xml:space="preserve"> --</w:t>
      </w:r>
      <w:proofErr w:type="spellStart"/>
      <w:r w:rsidRPr="00805369">
        <w:rPr>
          <w:rFonts w:ascii="Lucida Console" w:hAnsi="Lucida Console"/>
          <w:b/>
          <w:sz w:val="20"/>
          <w:szCs w:val="20"/>
        </w:rPr>
        <w:t>datadir</w:t>
      </w:r>
      <w:proofErr w:type="spellEnd"/>
      <w:r w:rsidRPr="00805369">
        <w:rPr>
          <w:rFonts w:ascii="Lucida Console" w:hAnsi="Lucida Console"/>
          <w:b/>
          <w:sz w:val="20"/>
          <w:szCs w:val="20"/>
        </w:rPr>
        <w:t xml:space="preserve">=c:\eth6 </w:t>
      </w:r>
      <w:proofErr w:type="spellStart"/>
      <w:r w:rsidRPr="00805369">
        <w:rPr>
          <w:rFonts w:ascii="Lucida Console" w:hAnsi="Lucida Console"/>
          <w:b/>
          <w:sz w:val="20"/>
          <w:szCs w:val="20"/>
        </w:rPr>
        <w:t>init</w:t>
      </w:r>
      <w:proofErr w:type="spellEnd"/>
      <w:r w:rsidRPr="00805369">
        <w:rPr>
          <w:rFonts w:ascii="Lucida Console" w:hAnsi="Lucida Console"/>
          <w:b/>
          <w:sz w:val="20"/>
          <w:szCs w:val="20"/>
        </w:rPr>
        <w:t xml:space="preserve"> </w:t>
      </w:r>
      <w:proofErr w:type="spellStart"/>
      <w:r w:rsidRPr="00805369">
        <w:rPr>
          <w:rFonts w:ascii="Lucida Console" w:hAnsi="Lucida Console"/>
          <w:b/>
          <w:sz w:val="20"/>
          <w:szCs w:val="20"/>
        </w:rPr>
        <w:t>customg.json</w:t>
      </w:r>
      <w:proofErr w:type="spellEnd"/>
    </w:p>
    <w:p w14:paraId="74AF2506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INFO [06-26|21:42:43] Allocated cache and file handles         database=d:\\eth6</w:t>
      </w:r>
    </w:p>
    <w:p w14:paraId="7E2C4D7D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\\</w:t>
      </w:r>
      <w:proofErr w:type="spellStart"/>
      <w:r w:rsidRPr="00805369">
        <w:rPr>
          <w:rFonts w:ascii="Lucida Console" w:hAnsi="Lucida Console"/>
          <w:sz w:val="18"/>
          <w:szCs w:val="18"/>
        </w:rPr>
        <w:t>geth</w:t>
      </w:r>
      <w:proofErr w:type="spellEnd"/>
      <w:r w:rsidRPr="00805369">
        <w:rPr>
          <w:rFonts w:ascii="Lucida Console" w:hAnsi="Lucida Console"/>
          <w:sz w:val="18"/>
          <w:szCs w:val="18"/>
        </w:rPr>
        <w:t>\\</w:t>
      </w:r>
      <w:proofErr w:type="spellStart"/>
      <w:r w:rsidRPr="00805369">
        <w:rPr>
          <w:rFonts w:ascii="Lucida Console" w:hAnsi="Lucida Console"/>
          <w:sz w:val="18"/>
          <w:szCs w:val="18"/>
        </w:rPr>
        <w:t>chaindata</w:t>
      </w:r>
      <w:proofErr w:type="spellEnd"/>
      <w:r w:rsidRPr="00805369">
        <w:rPr>
          <w:rFonts w:ascii="Lucida Console" w:hAnsi="Lucida Console"/>
          <w:sz w:val="18"/>
          <w:szCs w:val="18"/>
        </w:rPr>
        <w:t xml:space="preserve"> cache=16 handles=16</w:t>
      </w:r>
    </w:p>
    <w:p w14:paraId="04A5AD6C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INFO [06-26|21:42:43] Writing custom genesis block</w:t>
      </w:r>
    </w:p>
    <w:p w14:paraId="62FAC932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INFO [06-26|21:42:43] Successfully wrote genesis state         database=</w:t>
      </w:r>
      <w:proofErr w:type="spellStart"/>
      <w:r w:rsidRPr="00805369">
        <w:rPr>
          <w:rFonts w:ascii="Lucida Console" w:hAnsi="Lucida Console"/>
          <w:sz w:val="18"/>
          <w:szCs w:val="18"/>
        </w:rPr>
        <w:t>chaindat</w:t>
      </w:r>
      <w:proofErr w:type="spellEnd"/>
    </w:p>
    <w:p w14:paraId="4A056F83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a                 hash=10367b.67437b</w:t>
      </w:r>
    </w:p>
    <w:p w14:paraId="4D93C117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INFO [06-26|21:42:43] Allocated cache and file handles         database=d:\\eth6</w:t>
      </w:r>
    </w:p>
    <w:p w14:paraId="38637AA7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\\</w:t>
      </w:r>
      <w:proofErr w:type="spellStart"/>
      <w:r w:rsidRPr="00805369">
        <w:rPr>
          <w:rFonts w:ascii="Lucida Console" w:hAnsi="Lucida Console"/>
          <w:sz w:val="18"/>
          <w:szCs w:val="18"/>
        </w:rPr>
        <w:t>geth</w:t>
      </w:r>
      <w:proofErr w:type="spellEnd"/>
      <w:r w:rsidRPr="00805369">
        <w:rPr>
          <w:rFonts w:ascii="Lucida Console" w:hAnsi="Lucida Console"/>
          <w:sz w:val="18"/>
          <w:szCs w:val="18"/>
        </w:rPr>
        <w:t>\\</w:t>
      </w:r>
      <w:proofErr w:type="spellStart"/>
      <w:r w:rsidRPr="00805369">
        <w:rPr>
          <w:rFonts w:ascii="Lucida Console" w:hAnsi="Lucida Console"/>
          <w:sz w:val="18"/>
          <w:szCs w:val="18"/>
        </w:rPr>
        <w:t>lightchaindata</w:t>
      </w:r>
      <w:proofErr w:type="spellEnd"/>
      <w:r w:rsidRPr="00805369">
        <w:rPr>
          <w:rFonts w:ascii="Lucida Console" w:hAnsi="Lucida Console"/>
          <w:sz w:val="18"/>
          <w:szCs w:val="18"/>
        </w:rPr>
        <w:t xml:space="preserve"> cache=16 handles=16</w:t>
      </w:r>
    </w:p>
    <w:p w14:paraId="5B6536B4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Fatal: Failed to write genesis block: database already contains an incompatible</w:t>
      </w:r>
    </w:p>
    <w:p w14:paraId="54F06FA8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genesis block (have 0c5f429f24f7078a, new 10367b56f68be716)</w:t>
      </w:r>
    </w:p>
    <w:p w14:paraId="26F858D3" w14:textId="77777777" w:rsidR="00805369" w:rsidRDefault="00805369" w:rsidP="00805369"/>
    <w:p w14:paraId="232A4468" w14:textId="1BDE92EE" w:rsidR="00805369" w:rsidRDefault="001F3365" w:rsidP="00805369">
      <w:r>
        <w:t>Examine the c:\eth6 folder.</w:t>
      </w:r>
    </w:p>
    <w:p w14:paraId="26440E1F" w14:textId="77777777" w:rsidR="001F3365" w:rsidRDefault="001F3365" w:rsidP="00805369"/>
    <w:p w14:paraId="4E17D175" w14:textId="02CB5F3B" w:rsidR="001F3365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lastRenderedPageBreak/>
        <w:t xml:space="preserve">What are the contents of this </w:t>
      </w:r>
      <w:proofErr w:type="gramStart"/>
      <w:r>
        <w:t>folder:</w:t>
      </w:r>
      <w:proofErr w:type="gramEnd"/>
    </w:p>
    <w:p w14:paraId="44B77BDE" w14:textId="77777777" w:rsidR="001F3365" w:rsidRDefault="001F3365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78F1C6E" w14:textId="77777777" w:rsidR="00805369" w:rsidRDefault="00805369" w:rsidP="001F336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5906B96" w14:textId="77777777" w:rsidR="00805369" w:rsidRDefault="00805369" w:rsidP="00805369"/>
    <w:p w14:paraId="3AC96E39" w14:textId="1E71C597" w:rsidR="001F3365" w:rsidRDefault="001F3365" w:rsidP="00805369">
      <w:r>
        <w:t>Next we will start our blockchain:</w:t>
      </w:r>
    </w:p>
    <w:p w14:paraId="7E9B1496" w14:textId="77777777" w:rsidR="001F3365" w:rsidRDefault="001F3365" w:rsidP="00805369"/>
    <w:p w14:paraId="0DB5F884" w14:textId="62B31A66" w:rsidR="001F3365" w:rsidRPr="0086123E" w:rsidRDefault="0086123E" w:rsidP="0086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805369">
        <w:rPr>
          <w:rFonts w:ascii="Lucida Console" w:hAnsi="Lucida Console"/>
          <w:sz w:val="18"/>
          <w:szCs w:val="18"/>
        </w:rPr>
        <w:t>C:\Program Files\</w:t>
      </w:r>
      <w:proofErr w:type="spellStart"/>
      <w:r w:rsidRPr="00805369">
        <w:rPr>
          <w:rFonts w:ascii="Lucida Console" w:hAnsi="Lucida Console"/>
          <w:sz w:val="18"/>
          <w:szCs w:val="18"/>
        </w:rPr>
        <w:t>Geth</w:t>
      </w:r>
      <w:proofErr w:type="spellEnd"/>
      <w:r w:rsidRPr="00805369">
        <w:rPr>
          <w:rFonts w:ascii="Lucida Console" w:hAnsi="Lucida Console"/>
          <w:sz w:val="18"/>
          <w:szCs w:val="18"/>
        </w:rPr>
        <w:t>&gt;</w:t>
      </w:r>
      <w:r>
        <w:rPr>
          <w:rFonts w:ascii="Lucida Console" w:hAnsi="Lucida Console"/>
          <w:sz w:val="18"/>
          <w:szCs w:val="18"/>
        </w:rPr>
        <w:t xml:space="preserve"> </w:t>
      </w:r>
      <w:proofErr w:type="spellStart"/>
      <w:r w:rsidR="001F3365" w:rsidRPr="00A50BFE">
        <w:rPr>
          <w:rFonts w:ascii="Lucida Console" w:hAnsi="Lucida Console"/>
          <w:b/>
        </w:rPr>
        <w:t>geth</w:t>
      </w:r>
      <w:proofErr w:type="spellEnd"/>
      <w:r w:rsidR="001F3365" w:rsidRPr="00A50BFE">
        <w:rPr>
          <w:rFonts w:ascii="Lucida Console" w:hAnsi="Lucida Console"/>
          <w:b/>
        </w:rPr>
        <w:t xml:space="preserve"> --</w:t>
      </w:r>
      <w:proofErr w:type="spellStart"/>
      <w:r w:rsidR="001F3365" w:rsidRPr="00A50BFE">
        <w:rPr>
          <w:rFonts w:ascii="Lucida Console" w:hAnsi="Lucida Console"/>
          <w:b/>
        </w:rPr>
        <w:t>datadir</w:t>
      </w:r>
      <w:proofErr w:type="spellEnd"/>
      <w:r w:rsidR="001F3365" w:rsidRPr="00A50BFE">
        <w:rPr>
          <w:rFonts w:ascii="Lucida Console" w:hAnsi="Lucida Console"/>
          <w:b/>
        </w:rPr>
        <w:t>=c:\eth6</w:t>
      </w:r>
    </w:p>
    <w:p w14:paraId="5C965693" w14:textId="77777777" w:rsidR="001F3365" w:rsidRDefault="001F3365" w:rsidP="00805369"/>
    <w:p w14:paraId="307C1E34" w14:textId="2A6198A2" w:rsidR="00805369" w:rsidRDefault="00805369" w:rsidP="00805369">
      <w:r>
        <w:t xml:space="preserve">Next we will connect to the </w:t>
      </w:r>
      <w:proofErr w:type="spellStart"/>
      <w:r>
        <w:t>geth</w:t>
      </w:r>
      <w:proofErr w:type="spellEnd"/>
      <w:r>
        <w:t xml:space="preserve"> and create a new account:</w:t>
      </w:r>
    </w:p>
    <w:p w14:paraId="249F7A06" w14:textId="77777777" w:rsidR="00805369" w:rsidRDefault="00805369" w:rsidP="00805369"/>
    <w:p w14:paraId="1518F673" w14:textId="78E9F221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C:\Program Files\</w:t>
      </w:r>
      <w:proofErr w:type="spellStart"/>
      <w:r w:rsidRPr="00805369">
        <w:rPr>
          <w:rFonts w:ascii="Lucida Console" w:hAnsi="Lucida Console"/>
          <w:sz w:val="18"/>
          <w:szCs w:val="18"/>
        </w:rPr>
        <w:t>Geth</w:t>
      </w:r>
      <w:proofErr w:type="spellEnd"/>
      <w:r w:rsidRPr="00805369">
        <w:rPr>
          <w:rFonts w:ascii="Lucida Console" w:hAnsi="Lucida Console"/>
          <w:sz w:val="18"/>
          <w:szCs w:val="18"/>
        </w:rPr>
        <w:t>&gt;</w:t>
      </w:r>
      <w:r>
        <w:rPr>
          <w:rFonts w:ascii="Lucida Console" w:hAnsi="Lucida Console"/>
          <w:sz w:val="18"/>
          <w:szCs w:val="18"/>
        </w:rPr>
        <w:t xml:space="preserve"> </w:t>
      </w:r>
      <w:proofErr w:type="spellStart"/>
      <w:r w:rsidRPr="00A50BFE">
        <w:rPr>
          <w:rFonts w:ascii="Lucida Console" w:hAnsi="Lucida Console"/>
          <w:b/>
        </w:rPr>
        <w:t>geth</w:t>
      </w:r>
      <w:proofErr w:type="spellEnd"/>
      <w:r w:rsidRPr="00A50BFE">
        <w:rPr>
          <w:rFonts w:ascii="Lucida Console" w:hAnsi="Lucida Console"/>
          <w:b/>
        </w:rPr>
        <w:t xml:space="preserve"> attach</w:t>
      </w:r>
      <w:r w:rsidR="00CA0214">
        <w:rPr>
          <w:rFonts w:ascii="Lucida Console" w:hAnsi="Lucida Console"/>
          <w:b/>
        </w:rPr>
        <w:t xml:space="preserve"> </w:t>
      </w:r>
      <w:proofErr w:type="spellStart"/>
      <w:r w:rsidR="00CA0214">
        <w:rPr>
          <w:rFonts w:ascii="Lucida Console" w:hAnsi="Lucida Console"/>
          <w:b/>
        </w:rPr>
        <w:t>ipc</w:t>
      </w:r>
      <w:proofErr w:type="spellEnd"/>
      <w:r w:rsidR="00CA0214">
        <w:rPr>
          <w:rFonts w:ascii="Lucida Console" w:hAnsi="Lucida Console"/>
          <w:b/>
        </w:rPr>
        <w:t>:\\.\pipe\</w:t>
      </w:r>
      <w:proofErr w:type="spellStart"/>
      <w:r w:rsidR="00CA0214">
        <w:rPr>
          <w:rFonts w:ascii="Lucida Console" w:hAnsi="Lucida Console"/>
          <w:b/>
        </w:rPr>
        <w:t>geth.ipc</w:t>
      </w:r>
      <w:proofErr w:type="spellEnd"/>
    </w:p>
    <w:p w14:paraId="79B34B14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Welcome to the </w:t>
      </w:r>
      <w:proofErr w:type="spellStart"/>
      <w:r w:rsidRPr="00805369">
        <w:rPr>
          <w:rFonts w:ascii="Lucida Console" w:hAnsi="Lucida Console"/>
          <w:sz w:val="18"/>
          <w:szCs w:val="18"/>
        </w:rPr>
        <w:t>Geth</w:t>
      </w:r>
      <w:proofErr w:type="spellEnd"/>
      <w:r w:rsidRPr="00805369">
        <w:rPr>
          <w:rFonts w:ascii="Lucida Console" w:hAnsi="Lucida Console"/>
          <w:sz w:val="18"/>
          <w:szCs w:val="18"/>
        </w:rPr>
        <w:t xml:space="preserve"> JavaScript console!</w:t>
      </w:r>
    </w:p>
    <w:p w14:paraId="6E542C08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2E2A3328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instance: </w:t>
      </w:r>
      <w:proofErr w:type="spellStart"/>
      <w:r w:rsidRPr="00805369">
        <w:rPr>
          <w:rFonts w:ascii="Lucida Console" w:hAnsi="Lucida Console"/>
          <w:sz w:val="18"/>
          <w:szCs w:val="18"/>
        </w:rPr>
        <w:t>Geth</w:t>
      </w:r>
      <w:proofErr w:type="spellEnd"/>
      <w:r w:rsidRPr="00805369">
        <w:rPr>
          <w:rFonts w:ascii="Lucida Console" w:hAnsi="Lucida Console"/>
          <w:sz w:val="18"/>
          <w:szCs w:val="18"/>
        </w:rPr>
        <w:t>/v1.6.6-stable-10a45cb5/windows-amd64/go1.8.3</w:t>
      </w:r>
    </w:p>
    <w:p w14:paraId="23F94FF0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proofErr w:type="spellStart"/>
      <w:r w:rsidRPr="00805369">
        <w:rPr>
          <w:rFonts w:ascii="Lucida Console" w:hAnsi="Lucida Console"/>
          <w:sz w:val="18"/>
          <w:szCs w:val="18"/>
        </w:rPr>
        <w:t>coinbase</w:t>
      </w:r>
      <w:proofErr w:type="spellEnd"/>
      <w:r w:rsidRPr="00805369">
        <w:rPr>
          <w:rFonts w:ascii="Lucida Console" w:hAnsi="Lucida Console"/>
          <w:sz w:val="18"/>
          <w:szCs w:val="18"/>
        </w:rPr>
        <w:t>: 0xc9c425ae15a0e66500ecf5b7a1c10c6ed35600b9</w:t>
      </w:r>
    </w:p>
    <w:p w14:paraId="2E7C6BD3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at block: 0 (Thu, 01 Jan 1970 00:00:00 GMT)</w:t>
      </w:r>
    </w:p>
    <w:p w14:paraId="76415BFC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</w:t>
      </w:r>
      <w:proofErr w:type="spellStart"/>
      <w:r w:rsidRPr="00805369">
        <w:rPr>
          <w:rFonts w:ascii="Lucida Console" w:hAnsi="Lucida Console"/>
          <w:sz w:val="18"/>
          <w:szCs w:val="18"/>
        </w:rPr>
        <w:t>datadir</w:t>
      </w:r>
      <w:proofErr w:type="spellEnd"/>
      <w:r w:rsidRPr="00805369">
        <w:rPr>
          <w:rFonts w:ascii="Lucida Console" w:hAnsi="Lucida Console"/>
          <w:sz w:val="18"/>
          <w:szCs w:val="18"/>
        </w:rPr>
        <w:t>: d:\eth6</w:t>
      </w:r>
    </w:p>
    <w:p w14:paraId="4472C6B0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modules: admin:1.0 debug:1.0 eth:1.0 miner:1.0 net:1.0 personal:1.0 rpc:1.0 </w:t>
      </w:r>
      <w:proofErr w:type="spellStart"/>
      <w:r w:rsidRPr="00805369">
        <w:rPr>
          <w:rFonts w:ascii="Lucida Console" w:hAnsi="Lucida Console"/>
          <w:sz w:val="18"/>
          <w:szCs w:val="18"/>
        </w:rPr>
        <w:t>txp</w:t>
      </w:r>
      <w:proofErr w:type="spellEnd"/>
    </w:p>
    <w:p w14:paraId="023D1666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ool:1.0 web3:1.0</w:t>
      </w:r>
    </w:p>
    <w:p w14:paraId="7C90ECF7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5EDFBC7D" w14:textId="168A140D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  <w:b/>
        </w:rPr>
        <w:t>personal.newAccount</w:t>
      </w:r>
      <w:proofErr w:type="spellEnd"/>
      <w:r w:rsidRPr="00A50BFE">
        <w:rPr>
          <w:rFonts w:ascii="Lucida Console" w:hAnsi="Lucida Console"/>
          <w:b/>
        </w:rPr>
        <w:t>("Qwerty</w:t>
      </w:r>
      <w:r w:rsidR="00A50BFE">
        <w:rPr>
          <w:rFonts w:ascii="Lucida Console" w:hAnsi="Lucida Console"/>
          <w:b/>
        </w:rPr>
        <w:t>1</w:t>
      </w:r>
      <w:r w:rsidRPr="00A50BFE">
        <w:rPr>
          <w:rFonts w:ascii="Lucida Console" w:hAnsi="Lucida Console"/>
          <w:b/>
        </w:rPr>
        <w:t>")</w:t>
      </w:r>
    </w:p>
    <w:p w14:paraId="484EE273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"0xce1373ddfa2232dc9ca82d98420be7a2e11962b5"</w:t>
      </w:r>
    </w:p>
    <w:p w14:paraId="155223DB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0B364661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</w:rPr>
        <w:t>web3.eth.accounts</w:t>
      </w:r>
    </w:p>
    <w:p w14:paraId="3C36A518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["0xc9c425ae15a0e66500ecf5b7a1c10c6ed35600b9", "0xbb4fcfac2efd3dbc35117dc979ce5c</w:t>
      </w:r>
    </w:p>
    <w:p w14:paraId="176869DB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43ca5c615b", "0xce1373ddfa2232dc9ca82d98420be7a2e11962b5"]</w:t>
      </w:r>
    </w:p>
    <w:p w14:paraId="1BB1ABC3" w14:textId="77777777" w:rsidR="00805369" w:rsidRDefault="00805369" w:rsidP="00805369"/>
    <w:p w14:paraId="0F070B29" w14:textId="7014DB6A" w:rsidR="00304BAE" w:rsidRDefault="00304BAE" w:rsidP="00304BA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Take a note of your new account ID:</w:t>
      </w:r>
    </w:p>
    <w:p w14:paraId="1C43CCCF" w14:textId="77777777" w:rsidR="00304BAE" w:rsidRDefault="00304BAE" w:rsidP="00304BA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C08B545" w14:textId="77777777" w:rsidR="0086123E" w:rsidRDefault="0086123E" w:rsidP="00304BA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B3276E1" w14:textId="77777777" w:rsidR="00304BAE" w:rsidRDefault="00304BAE" w:rsidP="00304BA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A077BDF" w14:textId="77777777" w:rsidR="00304BAE" w:rsidRDefault="00304BAE" w:rsidP="00805369"/>
    <w:p w14:paraId="0A1709F8" w14:textId="489EAEBD" w:rsidR="00805369" w:rsidRDefault="00805369" w:rsidP="00805369">
      <w:r>
        <w:t>We can look at the initial balances in the accounts (use t</w:t>
      </w:r>
      <w:r w:rsidR="00B4163E">
        <w:t>he hex values contained in the accounts)</w:t>
      </w:r>
      <w:r w:rsidR="0086123E">
        <w:t>. For the following view of all the account balances (replace the hex IDs with the ones on your system):</w:t>
      </w:r>
    </w:p>
    <w:p w14:paraId="30E6366D" w14:textId="77777777" w:rsidR="00805369" w:rsidRDefault="00805369" w:rsidP="00805369"/>
    <w:p w14:paraId="0AC2CA71" w14:textId="77777777" w:rsidR="00805369" w:rsidRPr="00A50BFE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</w:rPr>
      </w:pPr>
      <w:r w:rsidRPr="00805369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  <w:b/>
        </w:rPr>
        <w:t>eth.getBalance</w:t>
      </w:r>
      <w:proofErr w:type="spellEnd"/>
      <w:r w:rsidRPr="00A50BFE">
        <w:rPr>
          <w:rFonts w:ascii="Lucida Console" w:hAnsi="Lucida Console"/>
          <w:b/>
        </w:rPr>
        <w:t>("0xce1373ddfa2232dc9ca82d98420be7a2e11962b5")</w:t>
      </w:r>
    </w:p>
    <w:p w14:paraId="6DDD1888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0</w:t>
      </w:r>
    </w:p>
    <w:p w14:paraId="5602FE2F" w14:textId="77777777" w:rsidR="00805369" w:rsidRPr="00A50BFE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</w:rPr>
      </w:pPr>
      <w:r w:rsidRPr="00805369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  <w:b/>
        </w:rPr>
        <w:t>eth.getBalance</w:t>
      </w:r>
      <w:proofErr w:type="spellEnd"/>
      <w:r w:rsidRPr="00A50BFE">
        <w:rPr>
          <w:rFonts w:ascii="Lucida Console" w:hAnsi="Lucida Console"/>
          <w:b/>
        </w:rPr>
        <w:t>("0xc9c425ae15a0e66500ecf5b7a1c10c6ed35600b9")</w:t>
      </w:r>
    </w:p>
    <w:p w14:paraId="4BDE36C0" w14:textId="77777777" w:rsidR="00805369" w:rsidRPr="00805369" w:rsidRDefault="00805369" w:rsidP="0080536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288230376151711744</w:t>
      </w:r>
    </w:p>
    <w:p w14:paraId="43026235" w14:textId="77777777" w:rsidR="00805369" w:rsidRDefault="00805369" w:rsidP="00805369"/>
    <w:p w14:paraId="0AA2601B" w14:textId="77777777" w:rsidR="0086123E" w:rsidRDefault="0086123E" w:rsidP="00805369"/>
    <w:p w14:paraId="33B2245E" w14:textId="0C579209" w:rsidR="0086123E" w:rsidRDefault="0086123E" w:rsidP="0086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hat are the balances</w:t>
      </w:r>
      <w:r w:rsidR="00A50BFE">
        <w:t>:</w:t>
      </w:r>
    </w:p>
    <w:p w14:paraId="5429FD65" w14:textId="77777777" w:rsidR="0086123E" w:rsidRDefault="0086123E" w:rsidP="0086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9EADDF6" w14:textId="77777777" w:rsidR="0086123E" w:rsidRDefault="0086123E" w:rsidP="0086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2521123" w14:textId="77777777" w:rsidR="0086123E" w:rsidRDefault="0086123E" w:rsidP="0086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24D9E50" w14:textId="77777777" w:rsidR="0086123E" w:rsidRDefault="0086123E" w:rsidP="00805369"/>
    <w:p w14:paraId="2342935B" w14:textId="2B4C5610" w:rsidR="0086123E" w:rsidRDefault="0086123E" w:rsidP="00805369">
      <w:r>
        <w:lastRenderedPageBreak/>
        <w:t>Next unlock the account with the most Ether:</w:t>
      </w:r>
    </w:p>
    <w:p w14:paraId="6264FE5C" w14:textId="77777777" w:rsidR="0086123E" w:rsidRDefault="0086123E" w:rsidP="00805369"/>
    <w:p w14:paraId="5E235A1C" w14:textId="77777777" w:rsidR="0086123E" w:rsidRPr="00805369" w:rsidRDefault="0086123E" w:rsidP="0086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&gt;</w:t>
      </w:r>
      <w:r>
        <w:rPr>
          <w:rFonts w:ascii="Lucida Console" w:hAnsi="Lucida Console"/>
          <w:sz w:val="18"/>
          <w:szCs w:val="18"/>
        </w:rPr>
        <w:t xml:space="preserve"> </w:t>
      </w:r>
      <w:r w:rsidRPr="00E730BB">
        <w:rPr>
          <w:rFonts w:ascii="Lucida Console" w:hAnsi="Lucida Console"/>
          <w:b/>
          <w:sz w:val="20"/>
          <w:szCs w:val="20"/>
        </w:rPr>
        <w:t>personal.unlockAccount('0xc9c425ae15a0e66500ecf5b7a1c10c6ed35600b9','Qwerty')</w:t>
      </w:r>
    </w:p>
    <w:p w14:paraId="0D44CB94" w14:textId="77777777" w:rsidR="0086123E" w:rsidRPr="00805369" w:rsidRDefault="0086123E" w:rsidP="008612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true</w:t>
      </w:r>
    </w:p>
    <w:p w14:paraId="126C41C2" w14:textId="77777777" w:rsidR="0086123E" w:rsidRDefault="0086123E" w:rsidP="00805369"/>
    <w:p w14:paraId="05B6D2DC" w14:textId="4A2FF3B7" w:rsidR="00805369" w:rsidRDefault="00805369" w:rsidP="00805369">
      <w:r>
        <w:t>Next we can transfer some currency from one account to another</w:t>
      </w:r>
      <w:r w:rsidR="00B4163E">
        <w:t xml:space="preserve"> (transfer from the account with the most Ether into your account)</w:t>
      </w:r>
      <w:r w:rsidR="0086123E">
        <w:t>. For this</w:t>
      </w:r>
      <w:r w:rsidR="00A50BFE">
        <w:t>,</w:t>
      </w:r>
      <w:r w:rsidR="0086123E">
        <w:t xml:space="preserve"> transfer Ether from the account with most funds to your newly created account, and then view the transaction:</w:t>
      </w:r>
    </w:p>
    <w:p w14:paraId="2A8E6B12" w14:textId="77777777" w:rsidR="0086123E" w:rsidRDefault="0086123E" w:rsidP="00805369"/>
    <w:p w14:paraId="6514A273" w14:textId="2622324A" w:rsidR="00805369" w:rsidRPr="00B4163E" w:rsidRDefault="00805369" w:rsidP="00A50B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20"/>
          <w:szCs w:val="20"/>
        </w:rPr>
      </w:pPr>
      <w:r w:rsidRPr="00805369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  <w:b/>
        </w:rPr>
        <w:t>eth.sendTransaction</w:t>
      </w:r>
      <w:proofErr w:type="spellEnd"/>
      <w:r w:rsidRPr="00A50BFE">
        <w:rPr>
          <w:rFonts w:ascii="Lucida Console" w:hAnsi="Lucida Console"/>
          <w:b/>
        </w:rPr>
        <w:t>({from: '0xc9c425ae15a0e66500ecf5b7a1c10c6ed35600b9', to: '0xce1373ddfa2232dc9ca82d98420be7a2e11962b5',value:1000})</w:t>
      </w:r>
    </w:p>
    <w:p w14:paraId="63A905A5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"0x4029e82ac13fd2a56078c2747f2ff55b42db12c8fa40dbde8c6350b128476243"</w:t>
      </w:r>
    </w:p>
    <w:p w14:paraId="664A6C0C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&gt;</w:t>
      </w:r>
    </w:p>
    <w:p w14:paraId="748B754C" w14:textId="08EFF962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20"/>
          <w:szCs w:val="20"/>
        </w:rPr>
      </w:pPr>
      <w:r w:rsidRPr="00805369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</w:rPr>
        <w:t>eth.getTransaction('0x4029e82ac13fd2a56078c2747f2ff55b42db12c8fa40dbde8c6350b128476243')</w:t>
      </w:r>
    </w:p>
    <w:p w14:paraId="251FD72D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{</w:t>
      </w:r>
    </w:p>
    <w:p w14:paraId="518EA8D9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805369">
        <w:rPr>
          <w:rFonts w:ascii="Lucida Console" w:hAnsi="Lucida Console"/>
          <w:sz w:val="18"/>
          <w:szCs w:val="18"/>
        </w:rPr>
        <w:t>blockHash</w:t>
      </w:r>
      <w:proofErr w:type="spellEnd"/>
      <w:r w:rsidRPr="00805369">
        <w:rPr>
          <w:rFonts w:ascii="Lucida Console" w:hAnsi="Lucida Console"/>
          <w:sz w:val="18"/>
          <w:szCs w:val="18"/>
        </w:rPr>
        <w:t>: "0x0000000000000000000000000000000000000000000000000000000000000000</w:t>
      </w:r>
    </w:p>
    <w:p w14:paraId="68F05BF4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",</w:t>
      </w:r>
    </w:p>
    <w:p w14:paraId="680498A6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805369">
        <w:rPr>
          <w:rFonts w:ascii="Lucida Console" w:hAnsi="Lucida Console"/>
          <w:sz w:val="18"/>
          <w:szCs w:val="18"/>
        </w:rPr>
        <w:t>blockNumber</w:t>
      </w:r>
      <w:proofErr w:type="spellEnd"/>
      <w:r w:rsidRPr="00805369">
        <w:rPr>
          <w:rFonts w:ascii="Lucida Console" w:hAnsi="Lucida Console"/>
          <w:sz w:val="18"/>
          <w:szCs w:val="18"/>
        </w:rPr>
        <w:t>: null,</w:t>
      </w:r>
    </w:p>
    <w:p w14:paraId="1360FF8F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from: "0xc9c425ae15a0e66500ecf5b7a1c10c6ed35600b9",</w:t>
      </w:r>
    </w:p>
    <w:p w14:paraId="0B38CFF8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gas: 90000,</w:t>
      </w:r>
    </w:p>
    <w:p w14:paraId="1D8F075B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805369">
        <w:rPr>
          <w:rFonts w:ascii="Lucida Console" w:hAnsi="Lucida Console"/>
          <w:sz w:val="18"/>
          <w:szCs w:val="18"/>
        </w:rPr>
        <w:t>gasPrice</w:t>
      </w:r>
      <w:proofErr w:type="spellEnd"/>
      <w:r w:rsidRPr="00805369">
        <w:rPr>
          <w:rFonts w:ascii="Lucida Console" w:hAnsi="Lucida Console"/>
          <w:sz w:val="18"/>
          <w:szCs w:val="18"/>
        </w:rPr>
        <w:t>: 18000000000,</w:t>
      </w:r>
    </w:p>
    <w:p w14:paraId="1319F29F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hash: "0x4029e82ac13fd2a56078c2747f2ff55b42db12c8fa40dbde8c6350b128476243",</w:t>
      </w:r>
    </w:p>
    <w:p w14:paraId="657D78F4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input: "0x",</w:t>
      </w:r>
    </w:p>
    <w:p w14:paraId="19961584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nonce: 0,</w:t>
      </w:r>
    </w:p>
    <w:p w14:paraId="2DC41982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r: "0xedbbbe21778eab7a3b3f82198854e6354abff4348dc9668ec337a786749a4d3a",</w:t>
      </w:r>
    </w:p>
    <w:p w14:paraId="57135EAD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s: "0x27228d637ac06acf1ffdcd93ff5a2dbd59f23353d196b97ff2ee7e2a14527595",</w:t>
      </w:r>
    </w:p>
    <w:p w14:paraId="1D23F382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to: "0xce1373ddfa2232dc9ca82d98420be7a2e11962b5",</w:t>
      </w:r>
    </w:p>
    <w:p w14:paraId="074181D8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805369">
        <w:rPr>
          <w:rFonts w:ascii="Lucida Console" w:hAnsi="Lucida Console"/>
          <w:sz w:val="18"/>
          <w:szCs w:val="18"/>
        </w:rPr>
        <w:t>transactionIndex</w:t>
      </w:r>
      <w:proofErr w:type="spellEnd"/>
      <w:r w:rsidRPr="00805369">
        <w:rPr>
          <w:rFonts w:ascii="Lucida Console" w:hAnsi="Lucida Console"/>
          <w:sz w:val="18"/>
          <w:szCs w:val="18"/>
        </w:rPr>
        <w:t>: 0,</w:t>
      </w:r>
    </w:p>
    <w:p w14:paraId="771EF71C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v: "0x41",</w:t>
      </w:r>
    </w:p>
    <w:p w14:paraId="79FADD7C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 xml:space="preserve">  value: 1000</w:t>
      </w:r>
    </w:p>
    <w:p w14:paraId="280FE90A" w14:textId="77777777" w:rsidR="00805369" w:rsidRPr="00805369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805369">
        <w:rPr>
          <w:rFonts w:ascii="Lucida Console" w:hAnsi="Lucida Console"/>
          <w:sz w:val="18"/>
          <w:szCs w:val="18"/>
        </w:rPr>
        <w:t>}</w:t>
      </w:r>
    </w:p>
    <w:p w14:paraId="056BFC61" w14:textId="77777777" w:rsidR="00805369" w:rsidRDefault="00805369" w:rsidP="00805369"/>
    <w:p w14:paraId="1ABDBD41" w14:textId="77777777" w:rsidR="00805369" w:rsidRDefault="00805369" w:rsidP="00805369">
      <w:r>
        <w:t>If we look at the balances there has not been any transfers:</w:t>
      </w:r>
    </w:p>
    <w:p w14:paraId="7C1219F0" w14:textId="77777777" w:rsidR="00805369" w:rsidRDefault="00805369" w:rsidP="00805369"/>
    <w:p w14:paraId="2AEA3027" w14:textId="7AB50BC8" w:rsidR="00805369" w:rsidRPr="00A50BF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  <w:b/>
        </w:rPr>
        <w:t>eth.getBalance</w:t>
      </w:r>
      <w:proofErr w:type="spellEnd"/>
      <w:r w:rsidRPr="00A50BFE">
        <w:rPr>
          <w:rFonts w:ascii="Lucida Console" w:hAnsi="Lucida Console"/>
          <w:b/>
        </w:rPr>
        <w:t>("0xce1373ddfa2</w:t>
      </w:r>
      <w:r w:rsidR="00B4163E" w:rsidRPr="00A50BFE">
        <w:rPr>
          <w:rFonts w:ascii="Lucida Console" w:hAnsi="Lucida Console"/>
          <w:b/>
        </w:rPr>
        <w:t>232dc9ca82d98420be7a2e11962b5")</w:t>
      </w:r>
    </w:p>
    <w:p w14:paraId="754615A4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0</w:t>
      </w:r>
    </w:p>
    <w:p w14:paraId="071C7A90" w14:textId="0E91DEFC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  <w:b/>
        </w:rPr>
        <w:t>eth.getBalance</w:t>
      </w:r>
      <w:proofErr w:type="spellEnd"/>
      <w:r w:rsidRPr="00A50BFE">
        <w:rPr>
          <w:rFonts w:ascii="Lucida Console" w:hAnsi="Lucida Console"/>
          <w:b/>
        </w:rPr>
        <w:t>("0xc9c425ae15a0e66500ecf5b7a1c10c6ed35600b9")</w:t>
      </w:r>
    </w:p>
    <w:p w14:paraId="6A96A40D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88230376151711744</w:t>
      </w:r>
    </w:p>
    <w:p w14:paraId="30207A57" w14:textId="77777777" w:rsidR="00805369" w:rsidRDefault="00805369" w:rsidP="00805369"/>
    <w:p w14:paraId="6902197E" w14:textId="12FE1BD1" w:rsidR="00805369" w:rsidRDefault="0086123E" w:rsidP="00805369">
      <w:r>
        <w:t>We can now start the miner and view the balances:</w:t>
      </w:r>
    </w:p>
    <w:p w14:paraId="1098F854" w14:textId="77777777" w:rsidR="00805369" w:rsidRDefault="00805369" w:rsidP="00805369"/>
    <w:p w14:paraId="577B642A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  <w:b/>
        </w:rPr>
        <w:t>miner.start</w:t>
      </w:r>
      <w:proofErr w:type="spellEnd"/>
      <w:r w:rsidRPr="00A50BFE">
        <w:rPr>
          <w:rFonts w:ascii="Lucida Console" w:hAnsi="Lucida Console"/>
          <w:b/>
        </w:rPr>
        <w:t>()</w:t>
      </w:r>
    </w:p>
    <w:p w14:paraId="2D890222" w14:textId="404320C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null</w:t>
      </w:r>
    </w:p>
    <w:p w14:paraId="7F74E6C3" w14:textId="6A4D5978" w:rsidR="00805369" w:rsidRPr="00337782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20"/>
          <w:szCs w:val="20"/>
        </w:rPr>
      </w:pPr>
      <w:r w:rsidRPr="00B4163E">
        <w:rPr>
          <w:rFonts w:ascii="Lucida Console" w:hAnsi="Lucida Console"/>
          <w:sz w:val="18"/>
          <w:szCs w:val="18"/>
        </w:rPr>
        <w:lastRenderedPageBreak/>
        <w:t xml:space="preserve">&gt; </w:t>
      </w:r>
      <w:proofErr w:type="spellStart"/>
      <w:r w:rsidRPr="00A50BFE">
        <w:rPr>
          <w:rFonts w:ascii="Lucida Console" w:hAnsi="Lucida Console"/>
          <w:b/>
        </w:rPr>
        <w:t>eth.getBalance</w:t>
      </w:r>
      <w:proofErr w:type="spellEnd"/>
      <w:r w:rsidRPr="00A50BFE">
        <w:rPr>
          <w:rFonts w:ascii="Lucida Console" w:hAnsi="Lucida Console"/>
          <w:b/>
        </w:rPr>
        <w:t>("0xc9c425ae15a0e66500ecf5b7a1c10c6ed35600b9")</w:t>
      </w:r>
    </w:p>
    <w:p w14:paraId="42C5C971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88230376151711744</w:t>
      </w:r>
    </w:p>
    <w:p w14:paraId="48160FE2" w14:textId="0D242F9C" w:rsidR="00805369" w:rsidRPr="00A50BF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  <w:b/>
        </w:rPr>
        <w:t>eth.getBalance</w:t>
      </w:r>
      <w:proofErr w:type="spellEnd"/>
      <w:r w:rsidRPr="00A50BFE">
        <w:rPr>
          <w:rFonts w:ascii="Lucida Console" w:hAnsi="Lucida Console"/>
          <w:b/>
        </w:rPr>
        <w:t>("0xce1373ddfa2232dc9ca82d98420be7a2e11962b5")</w:t>
      </w:r>
    </w:p>
    <w:p w14:paraId="116C2733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0</w:t>
      </w:r>
    </w:p>
    <w:p w14:paraId="7D2877AF" w14:textId="77777777" w:rsidR="00805369" w:rsidRDefault="00805369" w:rsidP="00805369"/>
    <w:p w14:paraId="14848291" w14:textId="77777777" w:rsidR="00805369" w:rsidRDefault="00805369" w:rsidP="00805369">
      <w:r>
        <w:t>We can transfer again:</w:t>
      </w:r>
    </w:p>
    <w:p w14:paraId="3A91B03F" w14:textId="77777777" w:rsidR="00805369" w:rsidRDefault="00805369" w:rsidP="00805369"/>
    <w:p w14:paraId="19240AB0" w14:textId="6426E423" w:rsidR="00805369" w:rsidRPr="00B4163E" w:rsidRDefault="00805369" w:rsidP="00A50B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20"/>
          <w:szCs w:val="20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  <w:b/>
        </w:rPr>
        <w:t>eth.sendTransaction</w:t>
      </w:r>
      <w:proofErr w:type="spellEnd"/>
      <w:r w:rsidRPr="00A50BFE">
        <w:rPr>
          <w:rFonts w:ascii="Lucida Console" w:hAnsi="Lucida Console"/>
          <w:b/>
        </w:rPr>
        <w:t>({from: '0xc9c425ae15a0e66500ecf5b7a1c10c6ed35600b9', to: '0xce1373ddfa2232dc9ca82d98420be7a2e11962b5',value:100000})</w:t>
      </w:r>
    </w:p>
    <w:p w14:paraId="16BAD244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"0x2e25093e25cbf511c2892cb38b45a5c9f6f9b2785774cd5830cf5bd978839165"</w:t>
      </w:r>
    </w:p>
    <w:p w14:paraId="4DC9F74D" w14:textId="020E0E1C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  <w:b/>
        </w:rPr>
        <w:t>eth.getBalance</w:t>
      </w:r>
      <w:proofErr w:type="spellEnd"/>
      <w:r w:rsidRPr="00A50BFE">
        <w:rPr>
          <w:rFonts w:ascii="Lucida Console" w:hAnsi="Lucida Console"/>
          <w:b/>
        </w:rPr>
        <w:t>("0xce1373ddfa2</w:t>
      </w:r>
      <w:r w:rsidR="00B4163E" w:rsidRPr="00A50BFE">
        <w:rPr>
          <w:rFonts w:ascii="Lucida Console" w:hAnsi="Lucida Console"/>
          <w:b/>
        </w:rPr>
        <w:t>232dc9ca82d98420be7a2e11962b5")</w:t>
      </w:r>
    </w:p>
    <w:p w14:paraId="5821312B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0</w:t>
      </w:r>
    </w:p>
    <w:p w14:paraId="1228A567" w14:textId="70400C5B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  <w:b/>
        </w:rPr>
        <w:t>eth.getBalance</w:t>
      </w:r>
      <w:proofErr w:type="spellEnd"/>
      <w:r w:rsidRPr="00A50BFE">
        <w:rPr>
          <w:rFonts w:ascii="Lucida Console" w:hAnsi="Lucida Console"/>
          <w:b/>
        </w:rPr>
        <w:t>("0xc9c425ae15a0e66500ecf5b7a1c10c6ed35600b9")</w:t>
      </w:r>
    </w:p>
    <w:p w14:paraId="3C5E1757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88230376151711744</w:t>
      </w:r>
    </w:p>
    <w:p w14:paraId="00B243EB" w14:textId="77777777" w:rsidR="00805369" w:rsidRDefault="00805369" w:rsidP="00805369"/>
    <w:p w14:paraId="51E443A5" w14:textId="5F1D22F0" w:rsidR="00805369" w:rsidRDefault="00805369" w:rsidP="00805369">
      <w:r>
        <w:t xml:space="preserve">The mining process adds some credits to the </w:t>
      </w:r>
      <w:r w:rsidR="00B4163E">
        <w:t>initial</w:t>
      </w:r>
      <w:r>
        <w:t xml:space="preserve"> account:</w:t>
      </w:r>
    </w:p>
    <w:p w14:paraId="3D03F067" w14:textId="77777777" w:rsidR="00805369" w:rsidRDefault="00805369" w:rsidP="00805369"/>
    <w:p w14:paraId="5B2A6E17" w14:textId="77777777" w:rsidR="00805369" w:rsidRPr="00E730BB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CA0214">
        <w:rPr>
          <w:rFonts w:ascii="Lucida Console" w:hAnsi="Lucida Console"/>
          <w:b/>
          <w:sz w:val="20"/>
          <w:szCs w:val="20"/>
        </w:rPr>
        <w:t>eth.getBalance</w:t>
      </w:r>
      <w:proofErr w:type="spellEnd"/>
      <w:r w:rsidRPr="00CA0214">
        <w:rPr>
          <w:rFonts w:ascii="Lucida Console" w:hAnsi="Lucida Console"/>
          <w:b/>
          <w:sz w:val="20"/>
          <w:szCs w:val="20"/>
        </w:rPr>
        <w:t>("0xc9c425ae15a0e66500ecf5b7a1c10c6ed35600b9")</w:t>
      </w:r>
    </w:p>
    <w:p w14:paraId="05CE5DEC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5288230376151711744</w:t>
      </w:r>
    </w:p>
    <w:p w14:paraId="58F5D9FC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6AB87BAD" w14:textId="77777777" w:rsidR="00805369" w:rsidRPr="00CA0214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20"/>
          <w:szCs w:val="20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CA0214">
        <w:rPr>
          <w:rFonts w:ascii="Lucida Console" w:hAnsi="Lucida Console"/>
          <w:b/>
          <w:sz w:val="20"/>
          <w:szCs w:val="20"/>
        </w:rPr>
        <w:t>eth.getBalance</w:t>
      </w:r>
      <w:proofErr w:type="spellEnd"/>
      <w:r w:rsidRPr="00CA0214">
        <w:rPr>
          <w:rFonts w:ascii="Lucida Console" w:hAnsi="Lucida Console"/>
          <w:b/>
          <w:sz w:val="20"/>
          <w:szCs w:val="20"/>
        </w:rPr>
        <w:t>("0xce1373ddfa2232dc9ca82d98420be7a2e11962b5")</w:t>
      </w:r>
    </w:p>
    <w:p w14:paraId="426D819A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0</w:t>
      </w:r>
    </w:p>
    <w:p w14:paraId="7E11BE0B" w14:textId="77777777" w:rsidR="00805369" w:rsidRDefault="00805369" w:rsidP="00805369"/>
    <w:p w14:paraId="09B4A8AE" w14:textId="6C239406" w:rsidR="00805369" w:rsidRDefault="00B4163E" w:rsidP="00805369">
      <w:r>
        <w:t>the mining process</w:t>
      </w:r>
      <w:r w:rsidR="00805369">
        <w:t xml:space="preserve"> we see:</w:t>
      </w:r>
    </w:p>
    <w:p w14:paraId="72B7D846" w14:textId="77777777" w:rsidR="00805369" w:rsidRDefault="00805369" w:rsidP="00805369"/>
    <w:p w14:paraId="11F0F70F" w14:textId="77777777" w:rsidR="00805369" w:rsidRPr="00A50BF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  <w:b/>
        </w:rPr>
        <w:t>eth.getBalance</w:t>
      </w:r>
      <w:proofErr w:type="spellEnd"/>
      <w:r w:rsidRPr="00A50BFE">
        <w:rPr>
          <w:rFonts w:ascii="Lucida Console" w:hAnsi="Lucida Console"/>
          <w:b/>
        </w:rPr>
        <w:t>("0xce1373ddfa2232dc9ca82d98420be7a2e11962b5")</w:t>
      </w:r>
    </w:p>
    <w:p w14:paraId="6442B737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00000</w:t>
      </w:r>
    </w:p>
    <w:p w14:paraId="6E7B9EBB" w14:textId="77777777" w:rsidR="00805369" w:rsidRDefault="00805369" w:rsidP="00805369"/>
    <w:p w14:paraId="17855F67" w14:textId="77777777" w:rsidR="00805369" w:rsidRDefault="00805369" w:rsidP="00805369">
      <w:r>
        <w:t>If we look at the blockchain we see there are two records:</w:t>
      </w:r>
    </w:p>
    <w:p w14:paraId="72A9A272" w14:textId="77777777" w:rsidR="00805369" w:rsidRDefault="00805369" w:rsidP="00805369"/>
    <w:p w14:paraId="70C9D9CF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  <w:b/>
        </w:rPr>
        <w:t>eth.blockNumber</w:t>
      </w:r>
      <w:proofErr w:type="spellEnd"/>
    </w:p>
    <w:p w14:paraId="0AB5D7B5" w14:textId="77777777" w:rsidR="00805369" w:rsidRPr="00B4163E" w:rsidRDefault="00805369" w:rsidP="00B416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</w:t>
      </w:r>
    </w:p>
    <w:p w14:paraId="7D20F7D1" w14:textId="77777777" w:rsidR="00805369" w:rsidRDefault="00805369" w:rsidP="00805369"/>
    <w:p w14:paraId="6CCB1A5A" w14:textId="2C6461B9" w:rsidR="00805369" w:rsidRDefault="0086123E" w:rsidP="00805369">
      <w:r>
        <w:t xml:space="preserve">What are the balances in the </w:t>
      </w:r>
      <w:proofErr w:type="gramStart"/>
      <w:r>
        <w:t>accounts:</w:t>
      </w:r>
      <w:proofErr w:type="gramEnd"/>
    </w:p>
    <w:p w14:paraId="1649E860" w14:textId="77777777" w:rsidR="0086123E" w:rsidRDefault="0086123E" w:rsidP="00805369"/>
    <w:p w14:paraId="312E58A0" w14:textId="2205CE8D" w:rsidR="00805369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2E717C7C" w14:textId="77777777" w:rsidR="0086123E" w:rsidRPr="00E730BB" w:rsidRDefault="0086123E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67A4DDEA" w14:textId="69D2A0C4" w:rsidR="00805369" w:rsidRDefault="00E730BB" w:rsidP="00E730BB">
      <w:pPr>
        <w:pStyle w:val="Heading2"/>
        <w:numPr>
          <w:ilvl w:val="0"/>
          <w:numId w:val="0"/>
        </w:numPr>
        <w:ind w:left="900" w:hanging="900"/>
      </w:pPr>
      <w:r>
        <w:t>D</w:t>
      </w:r>
      <w:r>
        <w:tab/>
      </w:r>
      <w:r w:rsidR="00805369">
        <w:t>Creating a contract</w:t>
      </w:r>
    </w:p>
    <w:p w14:paraId="15A09E57" w14:textId="72015872" w:rsidR="00805369" w:rsidRDefault="00BA7005" w:rsidP="00805369">
      <w:r>
        <w:t>Now let’s create a contract. First open up:</w:t>
      </w:r>
    </w:p>
    <w:p w14:paraId="06A7E4CE" w14:textId="77777777" w:rsidR="00BA7005" w:rsidRDefault="00BA7005" w:rsidP="00805369">
      <w:bookmarkStart w:id="0" w:name="_GoBack"/>
      <w:bookmarkEnd w:id="0"/>
    </w:p>
    <w:p w14:paraId="24B28E2D" w14:textId="669BAC8A" w:rsidR="00BA7005" w:rsidRDefault="00BA7005" w:rsidP="00BA7005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line="240" w:lineRule="auto"/>
        <w:jc w:val="left"/>
        <w:rPr>
          <w:rFonts w:ascii="Times New Roman" w:hAnsi="Times New Roman"/>
          <w:sz w:val="24"/>
          <w:szCs w:val="24"/>
          <w:lang w:eastAsia="en-GB"/>
        </w:rPr>
      </w:pPr>
      <w:r>
        <w:t>http://</w:t>
      </w:r>
      <w:hyperlink r:id="rId11" w:history="1">
        <w:r w:rsidR="00CA0214">
          <w:rPr>
            <w:rStyle w:val="Hyperlink"/>
          </w:rPr>
          <w:t>remix.ethereum.org</w:t>
        </w:r>
      </w:hyperlink>
      <w:r>
        <w:t xml:space="preserve"> </w:t>
      </w:r>
      <w:r w:rsidR="00B70A5C">
        <w:t xml:space="preserve"> (and use </w:t>
      </w:r>
      <w:r w:rsidR="00B70A5C" w:rsidRPr="00B70A5C">
        <w:rPr>
          <w:b/>
          <w:bCs/>
        </w:rPr>
        <w:t>previous version</w:t>
      </w:r>
      <w:r w:rsidR="00B70A5C">
        <w:t>)</w:t>
      </w:r>
    </w:p>
    <w:p w14:paraId="38AB14A9" w14:textId="77777777" w:rsidR="00BA7005" w:rsidRDefault="00BA7005" w:rsidP="00805369"/>
    <w:p w14:paraId="4DE726E7" w14:textId="18A87F68" w:rsidR="00805369" w:rsidRDefault="00BA7005" w:rsidP="00805369">
      <w:r>
        <w:t>and paste the following code:</w:t>
      </w:r>
    </w:p>
    <w:p w14:paraId="6E7EFC78" w14:textId="77777777" w:rsidR="00BA7005" w:rsidRDefault="00BA7005" w:rsidP="00805369"/>
    <w:p w14:paraId="37CC47B5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lastRenderedPageBreak/>
        <w:t>pragma solidity ^0.4.0;</w:t>
      </w:r>
    </w:p>
    <w:p w14:paraId="32E7B1C9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contract test2{</w:t>
      </w:r>
    </w:p>
    <w:p w14:paraId="7D9C4D59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</w:t>
      </w:r>
      <w:proofErr w:type="spellStart"/>
      <w:r w:rsidRPr="00E730BB">
        <w:rPr>
          <w:rFonts w:ascii="Lucida Console" w:hAnsi="Lucida Console"/>
          <w:sz w:val="18"/>
          <w:szCs w:val="18"/>
        </w:rPr>
        <w:t>uint</w:t>
      </w:r>
      <w:proofErr w:type="spellEnd"/>
      <w:r w:rsidRPr="00E730BB">
        <w:rPr>
          <w:rFonts w:ascii="Lucida Console" w:hAnsi="Lucida Console"/>
          <w:sz w:val="18"/>
          <w:szCs w:val="18"/>
        </w:rPr>
        <w:t xml:space="preserve"> a ;</w:t>
      </w:r>
    </w:p>
    <w:p w14:paraId="70504DA9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function test2() {</w:t>
      </w:r>
    </w:p>
    <w:p w14:paraId="53C02FD3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 a = 1;</w:t>
      </w:r>
    </w:p>
    <w:p w14:paraId="0EF78CFE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}</w:t>
      </w:r>
    </w:p>
    <w:p w14:paraId="49E8AFDC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function </w:t>
      </w:r>
      <w:proofErr w:type="spellStart"/>
      <w:r w:rsidRPr="00E730BB">
        <w:rPr>
          <w:rFonts w:ascii="Lucida Console" w:hAnsi="Lucida Console"/>
          <w:sz w:val="18"/>
          <w:szCs w:val="18"/>
        </w:rPr>
        <w:t>val</w:t>
      </w:r>
      <w:proofErr w:type="spellEnd"/>
      <w:r w:rsidRPr="00E730BB">
        <w:rPr>
          <w:rFonts w:ascii="Lucida Console" w:hAnsi="Lucida Console"/>
          <w:sz w:val="18"/>
          <w:szCs w:val="18"/>
        </w:rPr>
        <w:t>() returns(</w:t>
      </w:r>
      <w:proofErr w:type="spellStart"/>
      <w:r w:rsidRPr="00E730BB">
        <w:rPr>
          <w:rFonts w:ascii="Lucida Console" w:hAnsi="Lucida Console"/>
          <w:sz w:val="18"/>
          <w:szCs w:val="18"/>
        </w:rPr>
        <w:t>uint</w:t>
      </w:r>
      <w:proofErr w:type="spellEnd"/>
      <w:r w:rsidRPr="00E730BB">
        <w:rPr>
          <w:rFonts w:ascii="Lucida Console" w:hAnsi="Lucida Console"/>
          <w:sz w:val="18"/>
          <w:szCs w:val="18"/>
        </w:rPr>
        <w:t>){</w:t>
      </w:r>
    </w:p>
    <w:p w14:paraId="7EAF5E9D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 return a;</w:t>
      </w:r>
    </w:p>
    <w:p w14:paraId="28CDA91E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}  </w:t>
      </w:r>
    </w:p>
    <w:p w14:paraId="7899DAC7" w14:textId="2CFC571F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}</w:t>
      </w:r>
    </w:p>
    <w:p w14:paraId="416B0ACA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test3 is test2{ </w:t>
      </w:r>
    </w:p>
    <w:p w14:paraId="4289C305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</w:t>
      </w:r>
      <w:proofErr w:type="spellStart"/>
      <w:r w:rsidRPr="00E730BB">
        <w:rPr>
          <w:rFonts w:ascii="Lucida Console" w:hAnsi="Lucida Console"/>
          <w:sz w:val="18"/>
          <w:szCs w:val="18"/>
        </w:rPr>
        <w:t>uint</w:t>
      </w:r>
      <w:proofErr w:type="spellEnd"/>
      <w:r w:rsidRPr="00E730BB">
        <w:rPr>
          <w:rFonts w:ascii="Lucida Console" w:hAnsi="Lucida Console"/>
          <w:sz w:val="18"/>
          <w:szCs w:val="18"/>
        </w:rPr>
        <w:t xml:space="preserve"> b = a++;</w:t>
      </w:r>
    </w:p>
    <w:p w14:paraId="3A0B7647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function show() returns(</w:t>
      </w:r>
      <w:proofErr w:type="spellStart"/>
      <w:r w:rsidRPr="00E730BB">
        <w:rPr>
          <w:rFonts w:ascii="Lucida Console" w:hAnsi="Lucida Console"/>
          <w:sz w:val="18"/>
          <w:szCs w:val="18"/>
        </w:rPr>
        <w:t>uint</w:t>
      </w:r>
      <w:proofErr w:type="spellEnd"/>
      <w:r w:rsidRPr="00E730BB">
        <w:rPr>
          <w:rFonts w:ascii="Lucida Console" w:hAnsi="Lucida Console"/>
          <w:sz w:val="18"/>
          <w:szCs w:val="18"/>
        </w:rPr>
        <w:t>){</w:t>
      </w:r>
    </w:p>
    <w:p w14:paraId="64C54500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  return b; </w:t>
      </w:r>
    </w:p>
    <w:p w14:paraId="7EF50E94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}</w:t>
      </w:r>
    </w:p>
    <w:p w14:paraId="1A3D2E17" w14:textId="77777777" w:rsidR="00805369" w:rsidRPr="00E730BB" w:rsidRDefault="00805369" w:rsidP="00BA700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}</w:t>
      </w:r>
    </w:p>
    <w:p w14:paraId="381DF89B" w14:textId="77777777" w:rsidR="00805369" w:rsidRDefault="00805369" w:rsidP="00805369"/>
    <w:p w14:paraId="61883CB2" w14:textId="77777777" w:rsidR="00805369" w:rsidRDefault="00805369" w:rsidP="00805369">
      <w:r>
        <w:t>Now we copy from Web Deploy and place in a JavaScript file, and then load it:</w:t>
      </w:r>
    </w:p>
    <w:p w14:paraId="428D6828" w14:textId="77777777" w:rsidR="00805369" w:rsidRDefault="00805369" w:rsidP="00805369"/>
    <w:p w14:paraId="45E1AB29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</w:t>
      </w:r>
      <w:proofErr w:type="spellStart"/>
      <w:r w:rsidRPr="00A50BFE">
        <w:rPr>
          <w:rFonts w:ascii="Lucida Console" w:hAnsi="Lucida Console"/>
          <w:b/>
        </w:rPr>
        <w:t>loadScript</w:t>
      </w:r>
      <w:proofErr w:type="spellEnd"/>
      <w:r w:rsidRPr="00A50BFE">
        <w:rPr>
          <w:rFonts w:ascii="Lucida Console" w:hAnsi="Lucida Console"/>
          <w:b/>
        </w:rPr>
        <w:t>(‘sayhello2.js’)</w:t>
      </w:r>
    </w:p>
    <w:p w14:paraId="7D701B8F" w14:textId="77777777" w:rsidR="00805369" w:rsidRDefault="00805369" w:rsidP="00805369"/>
    <w:p w14:paraId="50DE2AB8" w14:textId="759695C3" w:rsidR="00805369" w:rsidRDefault="00805369" w:rsidP="00805369">
      <w:r>
        <w:t>and next define the account to run the script</w:t>
      </w:r>
      <w:r w:rsidR="00BA7005">
        <w:t xml:space="preserve"> (replace with one of your IDs)</w:t>
      </w:r>
      <w:r>
        <w:t>:</w:t>
      </w:r>
      <w:r w:rsidR="00BA7005">
        <w:t xml:space="preserve">  </w:t>
      </w:r>
    </w:p>
    <w:p w14:paraId="7619B2BA" w14:textId="77777777" w:rsidR="00805369" w:rsidRDefault="00805369" w:rsidP="00805369"/>
    <w:p w14:paraId="52EA7A43" w14:textId="77777777" w:rsidR="00805369" w:rsidRPr="00E730BB" w:rsidRDefault="00805369" w:rsidP="00A50BF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</w:rPr>
        <w:t>web3.eth.defaultAccount = '0x821eacc2a570c1aeb9b5aa64b5b915d4c1e1f3ee'</w:t>
      </w:r>
    </w:p>
    <w:p w14:paraId="08613D60" w14:textId="77777777" w:rsidR="00805369" w:rsidRDefault="00805369" w:rsidP="00805369"/>
    <w:p w14:paraId="157C47F8" w14:textId="77777777" w:rsidR="00805369" w:rsidRDefault="00805369" w:rsidP="00805369">
      <w:r>
        <w:t>We can now start our miners:</w:t>
      </w:r>
    </w:p>
    <w:p w14:paraId="5BE1C27E" w14:textId="77777777" w:rsidR="00805369" w:rsidRDefault="00805369" w:rsidP="00805369"/>
    <w:p w14:paraId="7EEF4DF6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</w:rPr>
        <w:t>miner.start</w:t>
      </w:r>
      <w:proofErr w:type="spellEnd"/>
      <w:r w:rsidRPr="00A50BFE">
        <w:rPr>
          <w:rFonts w:ascii="Lucida Console" w:hAnsi="Lucida Console"/>
        </w:rPr>
        <w:t>()</w:t>
      </w:r>
    </w:p>
    <w:p w14:paraId="3D8ECFAD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</w:t>
      </w:r>
    </w:p>
    <w:p w14:paraId="2AC1FCA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 null [object Object]</w:t>
      </w:r>
    </w:p>
    <w:p w14:paraId="6F07A16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8d487f4a719b5a1cf47c61cc83e757b8d269f877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12C913B1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f4bb0fa6ddc1d9e1921a55d576d68acf5b715d00cd89cc7268ece3653c50de50</w:t>
      </w:r>
    </w:p>
    <w:p w14:paraId="47052439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2B4B7E04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f3872dc9ced78283ad3a511e970891807dd38590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0A2E3B18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ab90aa5169f4ebfcbc139874208cabb29416feb3f12c296c93466d7d8090f805</w:t>
      </w:r>
    </w:p>
    <w:p w14:paraId="2A9DC0D1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00FAD524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7a74b5da4168f0a06a752301a3711c8991acaf88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31CF76E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6ce2a63c59d124d5ecd4681a368243ba7de8aeacc735d41583f834789cba0b16</w:t>
      </w:r>
    </w:p>
    <w:p w14:paraId="7F1272C8" w14:textId="77777777" w:rsidR="00805369" w:rsidRDefault="00805369" w:rsidP="00805369">
      <w:r>
        <w:t xml:space="preserve">        </w:t>
      </w:r>
    </w:p>
    <w:p w14:paraId="4C85D076" w14:textId="77777777" w:rsidR="00805369" w:rsidRDefault="00805369" w:rsidP="00805369">
      <w:proofErr w:type="gramStart"/>
      <w:r>
        <w:t>Finally</w:t>
      </w:r>
      <w:proofErr w:type="gramEnd"/>
      <w:r>
        <w:t xml:space="preserve"> we can view:</w:t>
      </w:r>
    </w:p>
    <w:p w14:paraId="449B29DE" w14:textId="77777777" w:rsidR="00805369" w:rsidRDefault="00805369" w:rsidP="00805369"/>
    <w:p w14:paraId="0FA202D1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 test_sol_test2</w:t>
      </w:r>
    </w:p>
    <w:p w14:paraId="5552C53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{</w:t>
      </w:r>
    </w:p>
    <w:p w14:paraId="6365DA00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abi</w:t>
      </w:r>
      <w:proofErr w:type="spellEnd"/>
      <w:r w:rsidRPr="00E730BB">
        <w:rPr>
          <w:rFonts w:ascii="Lucida Console" w:hAnsi="Lucida Console"/>
          <w:sz w:val="18"/>
          <w:szCs w:val="18"/>
        </w:rPr>
        <w:t>: [{</w:t>
      </w:r>
    </w:p>
    <w:p w14:paraId="55692337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constant: false,</w:t>
      </w:r>
    </w:p>
    <w:p w14:paraId="3D78E06E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6146A191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name: "</w:t>
      </w:r>
      <w:proofErr w:type="spellStart"/>
      <w:r w:rsidRPr="00E730BB">
        <w:rPr>
          <w:rFonts w:ascii="Lucida Console" w:hAnsi="Lucida Console"/>
          <w:sz w:val="18"/>
          <w:szCs w:val="18"/>
        </w:rPr>
        <w:t>val</w:t>
      </w:r>
      <w:proofErr w:type="spellEnd"/>
      <w:r w:rsidRPr="00E730BB">
        <w:rPr>
          <w:rFonts w:ascii="Lucida Console" w:hAnsi="Lucida Console"/>
          <w:sz w:val="18"/>
          <w:szCs w:val="18"/>
        </w:rPr>
        <w:t>",</w:t>
      </w:r>
    </w:p>
    <w:p w14:paraId="6DB12E0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lastRenderedPageBreak/>
        <w:t xml:space="preserve">      outputs: [{...}],</w:t>
      </w:r>
    </w:p>
    <w:p w14:paraId="4140F55A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741159EE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function"</w:t>
      </w:r>
    </w:p>
    <w:p w14:paraId="58B3F04D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, {</w:t>
      </w:r>
    </w:p>
    <w:p w14:paraId="0A16A918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2261BF82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1AFCA423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constructor"</w:t>
      </w:r>
    </w:p>
    <w:p w14:paraId="6931983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],</w:t>
      </w:r>
    </w:p>
    <w:p w14:paraId="2EAA984E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address: "0x7a74b5da4168f0a06a752301a3711c8991acaf88",</w:t>
      </w:r>
    </w:p>
    <w:p w14:paraId="61A1C5F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ash</w:t>
      </w:r>
      <w:proofErr w:type="spellEnd"/>
      <w:r w:rsidRPr="00E730BB">
        <w:rPr>
          <w:rFonts w:ascii="Lucida Console" w:hAnsi="Lucida Console"/>
          <w:sz w:val="18"/>
          <w:szCs w:val="18"/>
        </w:rPr>
        <w:t>: "0x6ce2a63c59d124d5ecd4681a368243ba7de8aeacc735d41583f834789c</w:t>
      </w:r>
    </w:p>
    <w:p w14:paraId="1635A36D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ba0b16",</w:t>
      </w:r>
    </w:p>
    <w:p w14:paraId="22CB53A2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allEvents</w:t>
      </w:r>
      <w:proofErr w:type="spellEnd"/>
      <w:r w:rsidRPr="00E730BB">
        <w:rPr>
          <w:rFonts w:ascii="Lucida Console" w:hAnsi="Lucida Console"/>
          <w:sz w:val="18"/>
          <w:szCs w:val="18"/>
        </w:rPr>
        <w:t>: function(),</w:t>
      </w:r>
    </w:p>
    <w:p w14:paraId="6D5428D1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val</w:t>
      </w:r>
      <w:proofErr w:type="spellEnd"/>
      <w:r w:rsidRPr="00E730BB">
        <w:rPr>
          <w:rFonts w:ascii="Lucida Console" w:hAnsi="Lucida Console"/>
          <w:sz w:val="18"/>
          <w:szCs w:val="18"/>
        </w:rPr>
        <w:t>: function()</w:t>
      </w:r>
    </w:p>
    <w:p w14:paraId="50AED841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}</w:t>
      </w:r>
    </w:p>
    <w:p w14:paraId="5EAB190B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 test_sol_test3</w:t>
      </w:r>
    </w:p>
    <w:p w14:paraId="64EC9642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{</w:t>
      </w:r>
    </w:p>
    <w:p w14:paraId="634D44F4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abi</w:t>
      </w:r>
      <w:proofErr w:type="spellEnd"/>
      <w:r w:rsidRPr="00E730BB">
        <w:rPr>
          <w:rFonts w:ascii="Lucida Console" w:hAnsi="Lucida Console"/>
          <w:sz w:val="18"/>
          <w:szCs w:val="18"/>
        </w:rPr>
        <w:t>: [{</w:t>
      </w:r>
    </w:p>
    <w:p w14:paraId="265B42D2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constant: false,</w:t>
      </w:r>
    </w:p>
    <w:p w14:paraId="161F47A3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490BE76B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name: "</w:t>
      </w:r>
      <w:proofErr w:type="spellStart"/>
      <w:r w:rsidRPr="00E730BB">
        <w:rPr>
          <w:rFonts w:ascii="Lucida Console" w:hAnsi="Lucida Console"/>
          <w:sz w:val="18"/>
          <w:szCs w:val="18"/>
        </w:rPr>
        <w:t>val</w:t>
      </w:r>
      <w:proofErr w:type="spellEnd"/>
      <w:r w:rsidRPr="00E730BB">
        <w:rPr>
          <w:rFonts w:ascii="Lucida Console" w:hAnsi="Lucida Console"/>
          <w:sz w:val="18"/>
          <w:szCs w:val="18"/>
        </w:rPr>
        <w:t>",</w:t>
      </w:r>
    </w:p>
    <w:p w14:paraId="68B9DE58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outputs: [{...}],</w:t>
      </w:r>
    </w:p>
    <w:p w14:paraId="3D93B414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6670427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function"</w:t>
      </w:r>
    </w:p>
    <w:p w14:paraId="7BB3FD2A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, {</w:t>
      </w:r>
    </w:p>
    <w:p w14:paraId="43043E33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constant: false,</w:t>
      </w:r>
    </w:p>
    <w:p w14:paraId="14D313CE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00AB812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name: "show",</w:t>
      </w:r>
    </w:p>
    <w:p w14:paraId="4E879628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outputs: [{...}],</w:t>
      </w:r>
    </w:p>
    <w:p w14:paraId="42984B35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678A0AEA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function"</w:t>
      </w:r>
    </w:p>
    <w:p w14:paraId="35D1AAF8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],</w:t>
      </w:r>
    </w:p>
    <w:p w14:paraId="4798BE84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address: "0xbd570c2f87b8af945146177377276901fd82b12d",</w:t>
      </w:r>
    </w:p>
    <w:p w14:paraId="49D1A04D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ash</w:t>
      </w:r>
      <w:proofErr w:type="spellEnd"/>
      <w:r w:rsidRPr="00E730BB">
        <w:rPr>
          <w:rFonts w:ascii="Lucida Console" w:hAnsi="Lucida Console"/>
          <w:sz w:val="18"/>
          <w:szCs w:val="18"/>
        </w:rPr>
        <w:t>: "0xc028384b4d8ea0e283c9cd3a6a747ab3efff859bb591d55f710ca20b09</w:t>
      </w:r>
    </w:p>
    <w:p w14:paraId="09FF755B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665808",</w:t>
      </w:r>
    </w:p>
    <w:p w14:paraId="2845CD32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allEvents</w:t>
      </w:r>
      <w:proofErr w:type="spellEnd"/>
      <w:r w:rsidRPr="00E730BB">
        <w:rPr>
          <w:rFonts w:ascii="Lucida Console" w:hAnsi="Lucida Console"/>
          <w:sz w:val="18"/>
          <w:szCs w:val="18"/>
        </w:rPr>
        <w:t>: function(),</w:t>
      </w:r>
    </w:p>
    <w:p w14:paraId="18DDC64B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show: function(),</w:t>
      </w:r>
    </w:p>
    <w:p w14:paraId="0F0CD788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val</w:t>
      </w:r>
      <w:proofErr w:type="spellEnd"/>
      <w:r w:rsidRPr="00E730BB">
        <w:rPr>
          <w:rFonts w:ascii="Lucida Console" w:hAnsi="Lucida Console"/>
          <w:sz w:val="18"/>
          <w:szCs w:val="18"/>
        </w:rPr>
        <w:t>: function()</w:t>
      </w:r>
    </w:p>
    <w:p w14:paraId="7AB53D4A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}</w:t>
      </w:r>
    </w:p>
    <w:p w14:paraId="15FD4BA1" w14:textId="77777777" w:rsidR="00805369" w:rsidRDefault="00805369" w:rsidP="00805369">
      <w:r>
        <w:t xml:space="preserve">    </w:t>
      </w:r>
    </w:p>
    <w:p w14:paraId="62815525" w14:textId="67A70EB6" w:rsidR="00805369" w:rsidRDefault="00805369" w:rsidP="00805369">
      <w:r>
        <w:t>And then test:</w:t>
      </w:r>
    </w:p>
    <w:p w14:paraId="0EEC3CC7" w14:textId="77777777" w:rsidR="00BA7005" w:rsidRDefault="00BA7005" w:rsidP="00805369"/>
    <w:p w14:paraId="16AC59B1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  <w:sz w:val="18"/>
          <w:szCs w:val="18"/>
        </w:rPr>
        <w:t>test_sol_test2.val()</w:t>
      </w:r>
    </w:p>
    <w:p w14:paraId="6CF98855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"0xd69b536cd4055a45e209f3274d9b9370f33c88b474c0dca294b665efa2ac5d2d"</w:t>
      </w:r>
    </w:p>
    <w:p w14:paraId="3BF00516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  <w:sz w:val="18"/>
          <w:szCs w:val="18"/>
        </w:rPr>
        <w:t>test_sol_test3.val()</w:t>
      </w:r>
    </w:p>
    <w:p w14:paraId="54FA8C0C" w14:textId="5F513585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"0x4a5fa248e8f6c2223082518106c3e784d54e4ff70793c9d4f65c9ef931cd667c"</w:t>
      </w:r>
    </w:p>
    <w:p w14:paraId="2ADB966F" w14:textId="506E8121" w:rsidR="00805369" w:rsidRDefault="00E730BB" w:rsidP="00E730BB">
      <w:pPr>
        <w:pStyle w:val="Heading2"/>
        <w:numPr>
          <w:ilvl w:val="0"/>
          <w:numId w:val="0"/>
        </w:numPr>
        <w:ind w:left="900" w:hanging="900"/>
      </w:pPr>
      <w:r>
        <w:t>E</w:t>
      </w:r>
      <w:r>
        <w:tab/>
      </w:r>
      <w:r w:rsidR="00805369">
        <w:t>A bit of maths</w:t>
      </w:r>
    </w:p>
    <w:p w14:paraId="001094B2" w14:textId="77777777" w:rsidR="00805369" w:rsidRDefault="00805369" w:rsidP="00805369">
      <w:r>
        <w:lastRenderedPageBreak/>
        <w:t>Now we will create a contract to do a bit of maths. Let's say we want to calculate the square root of a value:</w:t>
      </w:r>
    </w:p>
    <w:p w14:paraId="172531C8" w14:textId="77777777" w:rsidR="00805369" w:rsidRDefault="00805369" w:rsidP="00805369"/>
    <w:p w14:paraId="08F37338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pragma solidity ^0.4.0;</w:t>
      </w:r>
    </w:p>
    <w:p w14:paraId="7E97D6E4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221BF5A4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</w:t>
      </w:r>
      <w:proofErr w:type="spellStart"/>
      <w:r w:rsidRPr="00E730BB">
        <w:rPr>
          <w:rFonts w:ascii="Lucida Console" w:hAnsi="Lucida Console"/>
          <w:sz w:val="18"/>
          <w:szCs w:val="18"/>
        </w:rPr>
        <w:t>mymath</w:t>
      </w:r>
      <w:proofErr w:type="spellEnd"/>
      <w:r w:rsidRPr="00E730BB">
        <w:rPr>
          <w:rFonts w:ascii="Lucida Console" w:hAnsi="Lucida Console"/>
          <w:sz w:val="18"/>
          <w:szCs w:val="18"/>
        </w:rPr>
        <w:t xml:space="preserve"> {</w:t>
      </w:r>
    </w:p>
    <w:p w14:paraId="25AB4BF4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function sqrt(</w:t>
      </w:r>
      <w:proofErr w:type="spellStart"/>
      <w:r w:rsidRPr="00E730BB">
        <w:rPr>
          <w:rFonts w:ascii="Lucida Console" w:hAnsi="Lucida Console"/>
          <w:sz w:val="18"/>
          <w:szCs w:val="18"/>
        </w:rPr>
        <w:t>uint</w:t>
      </w:r>
      <w:proofErr w:type="spellEnd"/>
      <w:r w:rsidRPr="00E730BB">
        <w:rPr>
          <w:rFonts w:ascii="Lucida Console" w:hAnsi="Lucida Console"/>
          <w:sz w:val="18"/>
          <w:szCs w:val="18"/>
        </w:rPr>
        <w:t xml:space="preserve"> x) constant returns (</w:t>
      </w:r>
      <w:proofErr w:type="spellStart"/>
      <w:r w:rsidRPr="00E730BB">
        <w:rPr>
          <w:rFonts w:ascii="Lucida Console" w:hAnsi="Lucida Console"/>
          <w:sz w:val="18"/>
          <w:szCs w:val="18"/>
        </w:rPr>
        <w:t>uint</w:t>
      </w:r>
      <w:proofErr w:type="spellEnd"/>
      <w:r w:rsidRPr="00E730BB">
        <w:rPr>
          <w:rFonts w:ascii="Lucida Console" w:hAnsi="Lucida Console"/>
          <w:sz w:val="18"/>
          <w:szCs w:val="18"/>
        </w:rPr>
        <w:t xml:space="preserve"> y) {</w:t>
      </w:r>
    </w:p>
    <w:p w14:paraId="378D8C09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</w:t>
      </w:r>
      <w:proofErr w:type="spellStart"/>
      <w:r w:rsidRPr="00E730BB">
        <w:rPr>
          <w:rFonts w:ascii="Lucida Console" w:hAnsi="Lucida Console"/>
          <w:sz w:val="18"/>
          <w:szCs w:val="18"/>
        </w:rPr>
        <w:t>uint</w:t>
      </w:r>
      <w:proofErr w:type="spellEnd"/>
      <w:r w:rsidRPr="00E730BB">
        <w:rPr>
          <w:rFonts w:ascii="Lucida Console" w:hAnsi="Lucida Console"/>
          <w:sz w:val="18"/>
          <w:szCs w:val="18"/>
        </w:rPr>
        <w:t xml:space="preserve"> z = (x + 1) / 2;</w:t>
      </w:r>
    </w:p>
    <w:p w14:paraId="4C41F82E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y = x;</w:t>
      </w:r>
    </w:p>
    <w:p w14:paraId="19DADE6C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while (z &lt; y) {</w:t>
      </w:r>
    </w:p>
    <w:p w14:paraId="7C938350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  y = z;</w:t>
      </w:r>
    </w:p>
    <w:p w14:paraId="4221891A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  z = (x / z + z) / 2;</w:t>
      </w:r>
    </w:p>
    <w:p w14:paraId="1B9579CC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}</w:t>
      </w:r>
    </w:p>
    <w:p w14:paraId="506E484C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}</w:t>
      </w:r>
    </w:p>
    <w:p w14:paraId="31D86680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}</w:t>
      </w:r>
    </w:p>
    <w:p w14:paraId="55E0FCA3" w14:textId="77777777" w:rsidR="00805369" w:rsidRDefault="00805369" w:rsidP="00805369"/>
    <w:p w14:paraId="3348E5A3" w14:textId="77777777" w:rsidR="00805369" w:rsidRDefault="00805369" w:rsidP="00805369">
      <w:r>
        <w:t>When we create the JavaScript for the compiled version, and we load and run we get:</w:t>
      </w:r>
    </w:p>
    <w:p w14:paraId="0E9E71B0" w14:textId="77777777" w:rsidR="00805369" w:rsidRDefault="00805369" w:rsidP="00805369"/>
    <w:p w14:paraId="6F7C2DB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 personal.unlockAccount('0xc7552f45deb093cafb47286a0bc9415845ca3735','Qwerty')</w:t>
      </w:r>
    </w:p>
    <w:p w14:paraId="09F3FD2A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true</w:t>
      </w:r>
    </w:p>
    <w:p w14:paraId="7043E2A3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E730BB">
        <w:rPr>
          <w:rFonts w:ascii="Lucida Console" w:hAnsi="Lucida Console"/>
          <w:b/>
          <w:sz w:val="18"/>
          <w:szCs w:val="18"/>
        </w:rPr>
        <w:t>loadScript</w:t>
      </w:r>
      <w:proofErr w:type="spellEnd"/>
      <w:r w:rsidRPr="00E730BB">
        <w:rPr>
          <w:rFonts w:ascii="Lucida Console" w:hAnsi="Lucida Console"/>
          <w:b/>
          <w:sz w:val="18"/>
          <w:szCs w:val="18"/>
        </w:rPr>
        <w:t>('mycontract.js')</w:t>
      </w:r>
    </w:p>
    <w:p w14:paraId="775A71C3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63CB2B11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true</w:t>
      </w:r>
    </w:p>
    <w:p w14:paraId="0440144E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c706a04b759a32dbec85702dd3864584e737aa77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2957A1B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ece670dcb578a78dec4d2338755ecade084a517310daacf37fd46fe336341563</w:t>
      </w:r>
    </w:p>
    <w:p w14:paraId="21E4D2B6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62745E0A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fafb5f4d0db2c545592ac9134292162b03088295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2548A23E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46204af57db69df078e1ae637b50fa76d8415ee1c1e3bd7e1c2990f328dc85ce</w:t>
      </w:r>
    </w:p>
    <w:p w14:paraId="6E84DA9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79C3E524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83e0bbb8abe2f0976fde9cf5db05333de067b0df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6B3A9F1F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abea9606989bcc1bf93513213d298c84d47c7e8e1b397eaf536ebffb793d9304</w:t>
      </w:r>
    </w:p>
    <w:p w14:paraId="42F74AA5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6488ACB1" w14:textId="3A5CA77B" w:rsidR="00805369" w:rsidRPr="00E730BB" w:rsidRDefault="00E730BB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E730BB">
        <w:rPr>
          <w:rFonts w:ascii="Lucida Console" w:hAnsi="Lucida Console"/>
          <w:sz w:val="18"/>
          <w:szCs w:val="18"/>
        </w:rPr>
        <w:t>test_sol_mymath.sqrt</w:t>
      </w:r>
      <w:proofErr w:type="spellEnd"/>
      <w:r w:rsidRPr="00E730BB">
        <w:rPr>
          <w:rFonts w:ascii="Lucida Console" w:hAnsi="Lucida Console"/>
          <w:sz w:val="18"/>
          <w:szCs w:val="18"/>
        </w:rPr>
        <w:t>(9)</w:t>
      </w:r>
    </w:p>
    <w:p w14:paraId="6A55F71D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3</w:t>
      </w:r>
    </w:p>
    <w:p w14:paraId="7EF5F430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E730BB">
        <w:rPr>
          <w:rFonts w:ascii="Lucida Console" w:hAnsi="Lucida Console"/>
          <w:sz w:val="18"/>
          <w:szCs w:val="18"/>
        </w:rPr>
        <w:t>test_sol_mymath.sqrt</w:t>
      </w:r>
      <w:proofErr w:type="spellEnd"/>
      <w:r w:rsidRPr="00E730BB">
        <w:rPr>
          <w:rFonts w:ascii="Lucida Console" w:hAnsi="Lucida Console"/>
          <w:sz w:val="18"/>
          <w:szCs w:val="18"/>
        </w:rPr>
        <w:t>(12)</w:t>
      </w:r>
    </w:p>
    <w:p w14:paraId="3CA5E1C7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3</w:t>
      </w:r>
    </w:p>
    <w:p w14:paraId="42D37160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E730BB">
        <w:rPr>
          <w:rFonts w:ascii="Lucida Console" w:hAnsi="Lucida Console"/>
          <w:sz w:val="18"/>
          <w:szCs w:val="18"/>
        </w:rPr>
        <w:t>test_sol_mymath.sqrt</w:t>
      </w:r>
      <w:proofErr w:type="spellEnd"/>
      <w:r w:rsidRPr="00E730BB">
        <w:rPr>
          <w:rFonts w:ascii="Lucida Console" w:hAnsi="Lucida Console"/>
          <w:sz w:val="18"/>
          <w:szCs w:val="18"/>
        </w:rPr>
        <w:t>(81)</w:t>
      </w:r>
    </w:p>
    <w:p w14:paraId="44B140CC" w14:textId="77777777" w:rsidR="00805369" w:rsidRPr="00E730BB" w:rsidRDefault="00805369" w:rsidP="00E730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9</w:t>
      </w:r>
    </w:p>
    <w:p w14:paraId="5F0FB28A" w14:textId="77777777" w:rsidR="00805369" w:rsidRDefault="00805369" w:rsidP="00805369"/>
    <w:p w14:paraId="03F9EB12" w14:textId="77777777" w:rsidR="00805369" w:rsidRDefault="00805369" w:rsidP="001C462B">
      <w:pPr>
        <w:tabs>
          <w:tab w:val="clear" w:pos="357"/>
        </w:tabs>
        <w:ind w:left="567" w:hanging="567"/>
      </w:pPr>
    </w:p>
    <w:sectPr w:rsidR="00805369" w:rsidSect="009F08DB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6C5E6F" w14:textId="77777777" w:rsidR="00847E0A" w:rsidRDefault="00847E0A" w:rsidP="00A84C9E">
      <w:pPr>
        <w:spacing w:line="240" w:lineRule="auto"/>
      </w:pPr>
      <w:r>
        <w:separator/>
      </w:r>
    </w:p>
  </w:endnote>
  <w:endnote w:type="continuationSeparator" w:id="0">
    <w:p w14:paraId="1E255A7B" w14:textId="77777777" w:rsidR="00847E0A" w:rsidRDefault="00847E0A" w:rsidP="00A84C9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386D75" w14:textId="42A65A79" w:rsidR="00A84C9E" w:rsidRPr="003306D7" w:rsidRDefault="000C365E">
    <w:pPr>
      <w:pStyle w:val="Footer"/>
      <w:rPr>
        <w:rFonts w:asciiTheme="majorHAnsi" w:hAnsiTheme="majorHAnsi"/>
        <w:sz w:val="20"/>
        <w:szCs w:val="20"/>
      </w:rPr>
    </w:pPr>
    <w:r>
      <w:rPr>
        <w:rFonts w:asciiTheme="majorHAnsi" w:hAnsiTheme="majorHAnsi"/>
        <w:sz w:val="20"/>
        <w:szCs w:val="20"/>
      </w:rPr>
      <w:tab/>
    </w:r>
    <w:r>
      <w:rPr>
        <w:rFonts w:asciiTheme="majorHAnsi" w:hAnsiTheme="majorHAnsi"/>
        <w:sz w:val="20"/>
        <w:szCs w:val="20"/>
      </w:rPr>
      <w:tab/>
      <w:t xml:space="preserve">Introduction to </w:t>
    </w:r>
    <w:r w:rsidR="00805369">
      <w:rPr>
        <w:rFonts w:asciiTheme="majorHAnsi" w:hAnsiTheme="majorHAnsi"/>
        <w:sz w:val="20"/>
        <w:szCs w:val="20"/>
      </w:rPr>
      <w:t>Bitcoin and Blockchain</w:t>
    </w:r>
    <w:r w:rsidR="00924B72">
      <w:rPr>
        <w:rFonts w:asciiTheme="majorHAnsi" w:hAnsiTheme="majorHAnsi"/>
        <w:sz w:val="20"/>
        <w:szCs w:val="20"/>
      </w:rPr>
      <w:t xml:space="preserve"> </w:t>
    </w:r>
    <w:r w:rsidR="00781D22" w:rsidRPr="003306D7">
      <w:rPr>
        <w:rFonts w:asciiTheme="majorHAnsi" w:hAnsiTheme="majorHAnsi"/>
        <w:sz w:val="20"/>
        <w:szCs w:val="20"/>
      </w:rPr>
      <w:fldChar w:fldCharType="begin"/>
    </w:r>
    <w:r w:rsidR="00A84C9E" w:rsidRPr="003306D7">
      <w:rPr>
        <w:rFonts w:asciiTheme="majorHAnsi" w:hAnsiTheme="majorHAnsi"/>
        <w:sz w:val="20"/>
        <w:szCs w:val="20"/>
      </w:rPr>
      <w:instrText xml:space="preserve"> PAGE   \* MERGEFORMAT </w:instrText>
    </w:r>
    <w:r w:rsidR="00781D22" w:rsidRPr="003306D7">
      <w:rPr>
        <w:rFonts w:asciiTheme="majorHAnsi" w:hAnsiTheme="majorHAnsi"/>
        <w:sz w:val="20"/>
        <w:szCs w:val="20"/>
      </w:rPr>
      <w:fldChar w:fldCharType="separate"/>
    </w:r>
    <w:r w:rsidR="004F071B">
      <w:rPr>
        <w:rFonts w:asciiTheme="majorHAnsi" w:hAnsiTheme="majorHAnsi"/>
        <w:noProof/>
        <w:sz w:val="20"/>
        <w:szCs w:val="20"/>
      </w:rPr>
      <w:t>1</w:t>
    </w:r>
    <w:r w:rsidR="00781D22" w:rsidRPr="003306D7">
      <w:rPr>
        <w:rFonts w:asciiTheme="majorHAnsi" w:hAnsiTheme="majorHAnsi"/>
        <w:sz w:val="20"/>
        <w:szCs w:val="20"/>
      </w:rPr>
      <w:fldChar w:fldCharType="end"/>
    </w:r>
    <w:r w:rsidR="00A84C9E" w:rsidRPr="003306D7">
      <w:rPr>
        <w:rFonts w:asciiTheme="majorHAnsi" w:hAnsiTheme="majorHAnsi"/>
        <w:sz w:val="20"/>
        <w:szCs w:val="20"/>
      </w:rPr>
      <w:t xml:space="preserve"> </w:t>
    </w:r>
  </w:p>
  <w:p w14:paraId="3CCBC8FE" w14:textId="77777777" w:rsidR="00A84C9E" w:rsidRDefault="00A84C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169EB6" w14:textId="77777777" w:rsidR="00847E0A" w:rsidRDefault="00847E0A" w:rsidP="00A84C9E">
      <w:pPr>
        <w:spacing w:line="240" w:lineRule="auto"/>
      </w:pPr>
      <w:r>
        <w:separator/>
      </w:r>
    </w:p>
  </w:footnote>
  <w:footnote w:type="continuationSeparator" w:id="0">
    <w:p w14:paraId="304C18CA" w14:textId="77777777" w:rsidR="00847E0A" w:rsidRDefault="00847E0A" w:rsidP="00A84C9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6AD3ED3"/>
    <w:multiLevelType w:val="hybridMultilevel"/>
    <w:tmpl w:val="EB12C9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66153D"/>
    <w:multiLevelType w:val="hybridMultilevel"/>
    <w:tmpl w:val="2042EDE4"/>
    <w:lvl w:ilvl="0" w:tplc="7E785BC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NjYwsDA0NjM2MTFV0lEKTi0uzszPAykwqwUAj9U4fSwAAAA="/>
    <w:docVar w:name="__grammarly61__i" w:val="H4sIAAAAAAAEAKtWckksSQxILCpxzi/NK1GyMqwFAAEhoTITAAAA"/>
    <w:docVar w:name="__grammarly61_1" w:val="H4sIAAAAAAAEAKtWcslPLs1NzSvxTFGyUkoxT0xLMjO00E0zNDbWNTFISdG1NDRO1LUAShiapiYlGRkmKekoBacWF2fm54G0GNUCALDSzRdDAAAA"/>
  </w:docVars>
  <w:rsids>
    <w:rsidRoot w:val="00197B89"/>
    <w:rsid w:val="00003E87"/>
    <w:rsid w:val="00004930"/>
    <w:rsid w:val="000144D1"/>
    <w:rsid w:val="00035F31"/>
    <w:rsid w:val="00042DD4"/>
    <w:rsid w:val="000509FF"/>
    <w:rsid w:val="000C365E"/>
    <w:rsid w:val="000C37F0"/>
    <w:rsid w:val="000C65AA"/>
    <w:rsid w:val="000E3B51"/>
    <w:rsid w:val="001301E6"/>
    <w:rsid w:val="00130E97"/>
    <w:rsid w:val="00167568"/>
    <w:rsid w:val="00184154"/>
    <w:rsid w:val="00186EC6"/>
    <w:rsid w:val="001874EE"/>
    <w:rsid w:val="00197B89"/>
    <w:rsid w:val="001A580E"/>
    <w:rsid w:val="001B3DC0"/>
    <w:rsid w:val="001B3FCB"/>
    <w:rsid w:val="001C462B"/>
    <w:rsid w:val="001D63CB"/>
    <w:rsid w:val="001F0FA4"/>
    <w:rsid w:val="001F3365"/>
    <w:rsid w:val="001F60A8"/>
    <w:rsid w:val="001F6916"/>
    <w:rsid w:val="00200AC4"/>
    <w:rsid w:val="00216DFC"/>
    <w:rsid w:val="00233F29"/>
    <w:rsid w:val="00282AEB"/>
    <w:rsid w:val="00290395"/>
    <w:rsid w:val="0029690F"/>
    <w:rsid w:val="002A7277"/>
    <w:rsid w:val="002A7613"/>
    <w:rsid w:val="00301988"/>
    <w:rsid w:val="00302E08"/>
    <w:rsid w:val="00304BAE"/>
    <w:rsid w:val="00304CC0"/>
    <w:rsid w:val="003161AF"/>
    <w:rsid w:val="003306D7"/>
    <w:rsid w:val="003349F2"/>
    <w:rsid w:val="00337782"/>
    <w:rsid w:val="00362D64"/>
    <w:rsid w:val="00380ADC"/>
    <w:rsid w:val="003A341E"/>
    <w:rsid w:val="003A3425"/>
    <w:rsid w:val="003A473F"/>
    <w:rsid w:val="0042054D"/>
    <w:rsid w:val="00433E88"/>
    <w:rsid w:val="004427F8"/>
    <w:rsid w:val="00451AB6"/>
    <w:rsid w:val="0046662C"/>
    <w:rsid w:val="00467C1A"/>
    <w:rsid w:val="00485AE2"/>
    <w:rsid w:val="00490920"/>
    <w:rsid w:val="004C021D"/>
    <w:rsid w:val="004E39BA"/>
    <w:rsid w:val="004F071B"/>
    <w:rsid w:val="005047C3"/>
    <w:rsid w:val="005065CB"/>
    <w:rsid w:val="0050722D"/>
    <w:rsid w:val="00507A59"/>
    <w:rsid w:val="005116A4"/>
    <w:rsid w:val="0053067F"/>
    <w:rsid w:val="005437D5"/>
    <w:rsid w:val="005517D4"/>
    <w:rsid w:val="00554670"/>
    <w:rsid w:val="00573F55"/>
    <w:rsid w:val="005A1218"/>
    <w:rsid w:val="005B20F7"/>
    <w:rsid w:val="005C54BE"/>
    <w:rsid w:val="005D4369"/>
    <w:rsid w:val="005D5E4A"/>
    <w:rsid w:val="005D6CD7"/>
    <w:rsid w:val="005F4144"/>
    <w:rsid w:val="00611C0D"/>
    <w:rsid w:val="006215BE"/>
    <w:rsid w:val="006267F5"/>
    <w:rsid w:val="006346A9"/>
    <w:rsid w:val="00637A85"/>
    <w:rsid w:val="006544BC"/>
    <w:rsid w:val="00667B5A"/>
    <w:rsid w:val="00684E55"/>
    <w:rsid w:val="00697C9B"/>
    <w:rsid w:val="006A3341"/>
    <w:rsid w:val="006B5428"/>
    <w:rsid w:val="006C5D55"/>
    <w:rsid w:val="006C713C"/>
    <w:rsid w:val="006D271D"/>
    <w:rsid w:val="006F4132"/>
    <w:rsid w:val="006F433C"/>
    <w:rsid w:val="007379D8"/>
    <w:rsid w:val="00752FD3"/>
    <w:rsid w:val="00753F38"/>
    <w:rsid w:val="00765729"/>
    <w:rsid w:val="007673DD"/>
    <w:rsid w:val="0076797C"/>
    <w:rsid w:val="00781D22"/>
    <w:rsid w:val="00784702"/>
    <w:rsid w:val="00792515"/>
    <w:rsid w:val="00793684"/>
    <w:rsid w:val="007B777C"/>
    <w:rsid w:val="007C1B5B"/>
    <w:rsid w:val="007D3EFE"/>
    <w:rsid w:val="007F0EAD"/>
    <w:rsid w:val="008004DB"/>
    <w:rsid w:val="00804329"/>
    <w:rsid w:val="00805369"/>
    <w:rsid w:val="0081364B"/>
    <w:rsid w:val="0082300C"/>
    <w:rsid w:val="008249D6"/>
    <w:rsid w:val="00847E0A"/>
    <w:rsid w:val="00857A7B"/>
    <w:rsid w:val="0086123E"/>
    <w:rsid w:val="00866BE7"/>
    <w:rsid w:val="00891164"/>
    <w:rsid w:val="008B1F5F"/>
    <w:rsid w:val="008B7FF6"/>
    <w:rsid w:val="00905FD5"/>
    <w:rsid w:val="00911859"/>
    <w:rsid w:val="00920DC4"/>
    <w:rsid w:val="00921D9B"/>
    <w:rsid w:val="00924B72"/>
    <w:rsid w:val="00953620"/>
    <w:rsid w:val="00983630"/>
    <w:rsid w:val="009D4FF8"/>
    <w:rsid w:val="009D7D8F"/>
    <w:rsid w:val="009E7FD5"/>
    <w:rsid w:val="009F08DB"/>
    <w:rsid w:val="00A01FB2"/>
    <w:rsid w:val="00A10638"/>
    <w:rsid w:val="00A14E3A"/>
    <w:rsid w:val="00A355F8"/>
    <w:rsid w:val="00A451B9"/>
    <w:rsid w:val="00A50BFE"/>
    <w:rsid w:val="00A65A6E"/>
    <w:rsid w:val="00A84C9E"/>
    <w:rsid w:val="00A94C4B"/>
    <w:rsid w:val="00AA1A2D"/>
    <w:rsid w:val="00AD1149"/>
    <w:rsid w:val="00AD2254"/>
    <w:rsid w:val="00AD68FD"/>
    <w:rsid w:val="00AD6C1F"/>
    <w:rsid w:val="00AE1A5A"/>
    <w:rsid w:val="00B16815"/>
    <w:rsid w:val="00B4163E"/>
    <w:rsid w:val="00B421BC"/>
    <w:rsid w:val="00B435D3"/>
    <w:rsid w:val="00B652ED"/>
    <w:rsid w:val="00B70A5C"/>
    <w:rsid w:val="00B72803"/>
    <w:rsid w:val="00B90B6F"/>
    <w:rsid w:val="00BA0EF6"/>
    <w:rsid w:val="00BA7005"/>
    <w:rsid w:val="00BB0BEC"/>
    <w:rsid w:val="00C012EC"/>
    <w:rsid w:val="00C113E3"/>
    <w:rsid w:val="00C15DDA"/>
    <w:rsid w:val="00C22A95"/>
    <w:rsid w:val="00C315E8"/>
    <w:rsid w:val="00C521AF"/>
    <w:rsid w:val="00CA0214"/>
    <w:rsid w:val="00CA5FD8"/>
    <w:rsid w:val="00CC093B"/>
    <w:rsid w:val="00CC2E80"/>
    <w:rsid w:val="00CC4920"/>
    <w:rsid w:val="00CD38CE"/>
    <w:rsid w:val="00CF0CB3"/>
    <w:rsid w:val="00CF6CA7"/>
    <w:rsid w:val="00D05EC9"/>
    <w:rsid w:val="00D20639"/>
    <w:rsid w:val="00D65A94"/>
    <w:rsid w:val="00D71359"/>
    <w:rsid w:val="00D90691"/>
    <w:rsid w:val="00DB5671"/>
    <w:rsid w:val="00DD0E75"/>
    <w:rsid w:val="00DD1B9E"/>
    <w:rsid w:val="00DD1BE6"/>
    <w:rsid w:val="00DD30B1"/>
    <w:rsid w:val="00DD7202"/>
    <w:rsid w:val="00DE0126"/>
    <w:rsid w:val="00DE372A"/>
    <w:rsid w:val="00DF2A6F"/>
    <w:rsid w:val="00DF2E24"/>
    <w:rsid w:val="00E06DA6"/>
    <w:rsid w:val="00E336D9"/>
    <w:rsid w:val="00E37761"/>
    <w:rsid w:val="00E730BB"/>
    <w:rsid w:val="00EA65D3"/>
    <w:rsid w:val="00EA710F"/>
    <w:rsid w:val="00EC4178"/>
    <w:rsid w:val="00EE3681"/>
    <w:rsid w:val="00EF1CAE"/>
    <w:rsid w:val="00F30D70"/>
    <w:rsid w:val="00F47A8A"/>
    <w:rsid w:val="00F705BB"/>
    <w:rsid w:val="00F71990"/>
    <w:rsid w:val="00F76C6B"/>
    <w:rsid w:val="00F80329"/>
    <w:rsid w:val="00F80497"/>
    <w:rsid w:val="00F945E7"/>
    <w:rsid w:val="00FA6CBE"/>
    <w:rsid w:val="00FC0E0E"/>
    <w:rsid w:val="00FC1D73"/>
    <w:rsid w:val="00FD363A"/>
    <w:rsid w:val="00FD482E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CA7186"/>
  <w15:docId w15:val="{3630DB51-F61F-43DF-B45D-67A968F8E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0" w:line="280" w:lineRule="atLeast"/>
      <w:jc w:val="both"/>
    </w:pPr>
    <w:rPr>
      <w:rFonts w:ascii="Palatino Linotype" w:eastAsia="Times New Roman" w:hAnsi="Palatino Linotype" w:cs="Times New Roman"/>
      <w:lang w:eastAsia="en-US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clear" w:pos="357"/>
        <w:tab w:val="clear" w:pos="851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/>
      <w:jc w:val="left"/>
      <w:outlineLvl w:val="0"/>
    </w:pPr>
    <w:rPr>
      <w:rFonts w:ascii="Arial" w:hAnsi="Arial" w:cs="Arial"/>
      <w:b/>
      <w:kern w:val="32"/>
      <w:sz w:val="48"/>
      <w:szCs w:val="48"/>
      <w:lang w:val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357"/>
        <w:tab w:val="clear" w:pos="567"/>
        <w:tab w:val="clear" w:pos="851"/>
        <w:tab w:val="clear" w:pos="1222"/>
        <w:tab w:val="clear" w:pos="1418"/>
        <w:tab w:val="left" w:pos="900"/>
        <w:tab w:val="num" w:pos="1080"/>
      </w:tabs>
      <w:suppressAutoHyphens/>
      <w:spacing w:before="360" w:after="120"/>
      <w:ind w:left="900" w:hanging="900"/>
      <w:jc w:val="left"/>
      <w:outlineLvl w:val="1"/>
    </w:pPr>
    <w:rPr>
      <w:rFonts w:ascii="Arial" w:hAnsi="Arial" w:cs="Arial"/>
      <w:b/>
      <w:color w:val="00000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spacing w:before="120" w:after="120"/>
    </w:pPr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ind w:left="720"/>
      <w:contextualSpacing/>
    </w:p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0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4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ecuritysite.com/encryption/bit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thereum.github.io/browser-solidity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eth.ethereum.org/download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Gl3Suylr-7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3E83DE-A7AA-754B-8859-62FB2194F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639</Words>
  <Characters>9344</Characters>
  <Application>Microsoft Office Word</Application>
  <DocSecurity>0</DocSecurity>
  <Lines>77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</vt:vector>
  </HeadingPairs>
  <TitlesOfParts>
    <vt:vector size="7" baseType="lpstr">
      <vt:lpstr/>
      <vt:lpstr>Lab 8: Bitcoin and Blockchain</vt:lpstr>
      <vt:lpstr>    1	Details</vt:lpstr>
      <vt:lpstr>    Activities</vt:lpstr>
      <vt:lpstr>    C	Ethereum</vt:lpstr>
      <vt:lpstr>    D	Creating a contract</vt:lpstr>
      <vt:lpstr>    E	A bit of maths</vt:lpstr>
    </vt:vector>
  </TitlesOfParts>
  <Company>Napier University Edinburgh</Company>
  <LinksUpToDate>false</LinksUpToDate>
  <CharactersWithSpaces>10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3</cp:revision>
  <cp:lastPrinted>2017-11-14T12:37:00Z</cp:lastPrinted>
  <dcterms:created xsi:type="dcterms:W3CDTF">2019-11-18T07:41:00Z</dcterms:created>
  <dcterms:modified xsi:type="dcterms:W3CDTF">2019-11-18T07:42:00Z</dcterms:modified>
</cp:coreProperties>
</file>